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4EBAA1" w14:textId="11D2A110" w:rsidR="00DD457F" w:rsidRPr="00DD457F" w:rsidRDefault="00DD457F" w:rsidP="00091699">
      <w:pPr>
        <w:spacing w:before="80" w:after="0" w:line="240" w:lineRule="auto"/>
        <w:rPr>
          <w:b/>
          <w:sz w:val="28"/>
        </w:rPr>
      </w:pPr>
      <w:bookmarkStart w:id="0" w:name="_GoBack"/>
      <w:bookmarkEnd w:id="0"/>
      <w:r w:rsidRPr="00DD457F">
        <w:rPr>
          <w:b/>
          <w:noProof/>
          <w:sz w:val="28"/>
          <w:lang w:val="en-CA" w:eastAsia="en-CA"/>
        </w:rPr>
        <w:drawing>
          <wp:anchor distT="0" distB="0" distL="114300" distR="114300" simplePos="0" relativeHeight="251658240" behindDoc="1" locked="0" layoutInCell="1" allowOverlap="1" wp14:anchorId="588E2E81" wp14:editId="619AFC28">
            <wp:simplePos x="0" y="0"/>
            <wp:positionH relativeFrom="margin">
              <wp:posOffset>-635</wp:posOffset>
            </wp:positionH>
            <wp:positionV relativeFrom="paragraph">
              <wp:posOffset>0</wp:posOffset>
            </wp:positionV>
            <wp:extent cx="1673225" cy="824865"/>
            <wp:effectExtent l="0" t="0" r="3175" b="0"/>
            <wp:wrapTight wrapText="bothSides">
              <wp:wrapPolygon edited="0">
                <wp:start x="0" y="0"/>
                <wp:lineTo x="0" y="20952"/>
                <wp:lineTo x="21395" y="20952"/>
                <wp:lineTo x="21395" y="0"/>
                <wp:lineTo x="0" y="0"/>
              </wp:wrapPolygon>
            </wp:wrapTight>
            <wp:docPr id="3" name="Picture 3" descr="C:\Users\katie_macleod\Dropbox\Unam'ki College\MEW\Copy of MI'KMAQ ETHICS wATCH - Cop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atie_macleod\Dropbox\Unam'ki College\MEW\Copy of MI'KMAQ ETHICS wATCH - Copy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3225" cy="82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D457F">
        <w:rPr>
          <w:b/>
          <w:sz w:val="28"/>
        </w:rPr>
        <w:t>A</w:t>
      </w:r>
      <w:r w:rsidR="005A3AF1">
        <w:rPr>
          <w:b/>
          <w:sz w:val="28"/>
        </w:rPr>
        <w:t>MENDMENT</w:t>
      </w:r>
      <w:r w:rsidRPr="00DD457F">
        <w:rPr>
          <w:b/>
          <w:sz w:val="28"/>
        </w:rPr>
        <w:t xml:space="preserve"> FORM</w:t>
      </w:r>
    </w:p>
    <w:p w14:paraId="3E5A80DD" w14:textId="77777777" w:rsidR="00DD457F" w:rsidRDefault="00DD457F" w:rsidP="00C412DC">
      <w:pPr>
        <w:spacing w:after="0" w:line="240" w:lineRule="auto"/>
        <w:rPr>
          <w:b/>
        </w:rPr>
      </w:pPr>
    </w:p>
    <w:p w14:paraId="310E77FA" w14:textId="77777777" w:rsidR="00C412DC" w:rsidRPr="00DD457F" w:rsidRDefault="00DD457F" w:rsidP="00C412DC">
      <w:pPr>
        <w:spacing w:after="0" w:line="240" w:lineRule="auto"/>
        <w:rPr>
          <w:sz w:val="23"/>
          <w:szCs w:val="23"/>
        </w:rPr>
      </w:pPr>
      <w:r w:rsidRPr="00DD457F">
        <w:rPr>
          <w:sz w:val="23"/>
          <w:szCs w:val="23"/>
        </w:rPr>
        <w:t>MI’KMAW RESEARCH PRINCIPLES AND PROTOCOLS:</w:t>
      </w:r>
    </w:p>
    <w:p w14:paraId="131D758F" w14:textId="3577EE16" w:rsidR="00601420" w:rsidRDefault="00DD457F" w:rsidP="00601420">
      <w:pPr>
        <w:spacing w:after="0" w:line="240" w:lineRule="auto"/>
        <w:rPr>
          <w:sz w:val="23"/>
          <w:szCs w:val="23"/>
        </w:rPr>
      </w:pPr>
      <w:r w:rsidRPr="00DD457F">
        <w:rPr>
          <w:sz w:val="23"/>
          <w:szCs w:val="23"/>
        </w:rPr>
        <w:t>CONDUCTING RESEARCH WITH AND/OR AMONG MI’KMAW PEOPLE</w:t>
      </w:r>
    </w:p>
    <w:p w14:paraId="6C33AA37" w14:textId="77777777" w:rsidR="008A1792" w:rsidRDefault="008A1792" w:rsidP="00601420">
      <w:pPr>
        <w:spacing w:after="0" w:line="240" w:lineRule="auto"/>
      </w:pPr>
    </w:p>
    <w:p w14:paraId="1515F3D3" w14:textId="77777777" w:rsidR="008A1792" w:rsidRDefault="008A1792" w:rsidP="00601420">
      <w:pPr>
        <w:spacing w:after="0" w:line="240" w:lineRule="auto"/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6485D849" wp14:editId="7DC74ECB">
                <wp:simplePos x="0" y="0"/>
                <wp:positionH relativeFrom="margin">
                  <wp:align>left</wp:align>
                </wp:positionH>
                <wp:positionV relativeFrom="paragraph">
                  <wp:posOffset>8255</wp:posOffset>
                </wp:positionV>
                <wp:extent cx="5856605" cy="25400"/>
                <wp:effectExtent l="0" t="0" r="29845" b="317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56605" cy="25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A19A3AB" id="Straight Connector 1" o:spid="_x0000_s1026" style="position:absolute;flip:y;z-index:-25165516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.65pt" to="461.15pt,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63F6E93C" w14:textId="70134E61" w:rsidR="008A1792" w:rsidRDefault="005A3AF1" w:rsidP="008A1792">
      <w:pPr>
        <w:spacing w:after="0" w:line="240" w:lineRule="auto"/>
      </w:pPr>
      <w:r>
        <w:t>This form should be completed to request a change to a study that was previously approved by Mi’kmaw Ethics Watch.</w:t>
      </w:r>
    </w:p>
    <w:p w14:paraId="125E9E35" w14:textId="77777777" w:rsidR="008A1792" w:rsidRDefault="008A1792" w:rsidP="008A1792">
      <w:pPr>
        <w:spacing w:after="0" w:line="240" w:lineRule="auto"/>
      </w:pPr>
    </w:p>
    <w:p w14:paraId="52E810F3" w14:textId="12DE751E" w:rsidR="00446A58" w:rsidRPr="00F04A21" w:rsidRDefault="00446A58" w:rsidP="005A3AF1">
      <w:r w:rsidRPr="005A3AF1">
        <w:rPr>
          <w:b/>
          <w:sz w:val="28"/>
        </w:rPr>
        <w:t xml:space="preserve">STUDY </w:t>
      </w:r>
      <w:r w:rsidR="005A3AF1">
        <w:rPr>
          <w:b/>
          <w:sz w:val="28"/>
        </w:rPr>
        <w:t>INFORMATION</w:t>
      </w: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2581"/>
        <w:gridCol w:w="2402"/>
        <w:gridCol w:w="1685"/>
        <w:gridCol w:w="2872"/>
      </w:tblGrid>
      <w:tr w:rsidR="00F04A21" w:rsidRPr="00AA3D1C" w14:paraId="274A5DA0" w14:textId="77777777" w:rsidTr="00C63575">
        <w:trPr>
          <w:trHeight w:val="368"/>
        </w:trPr>
        <w:tc>
          <w:tcPr>
            <w:tcW w:w="9540" w:type="dxa"/>
            <w:gridSpan w:val="4"/>
            <w:shd w:val="clear" w:color="auto" w:fill="F2F2F2" w:themeFill="background1" w:themeFillShade="F2"/>
          </w:tcPr>
          <w:p w14:paraId="2BDF0EDF" w14:textId="4506CBF4" w:rsidR="00F04A21" w:rsidRPr="00AA3D1C" w:rsidRDefault="005A3AF1" w:rsidP="00C63575">
            <w:pPr>
              <w:rPr>
                <w:rFonts w:cs="Calibri"/>
              </w:rPr>
            </w:pPr>
            <w:r>
              <w:rPr>
                <w:rFonts w:cs="Calibri"/>
              </w:rPr>
              <w:t>S</w:t>
            </w:r>
            <w:r w:rsidR="00F04A21">
              <w:rPr>
                <w:rFonts w:cs="Calibri"/>
              </w:rPr>
              <w:t>tudy information</w:t>
            </w:r>
            <w:r w:rsidR="00F04A21" w:rsidRPr="00AA3D1C">
              <w:rPr>
                <w:rFonts w:cs="Calibri"/>
              </w:rPr>
              <w:t xml:space="preserve"> </w:t>
            </w:r>
          </w:p>
        </w:tc>
      </w:tr>
      <w:tr w:rsidR="00F04A21" w:rsidRPr="00AA3D1C" w14:paraId="4550E983" w14:textId="77777777" w:rsidTr="00C63575">
        <w:trPr>
          <w:trHeight w:val="368"/>
        </w:trPr>
        <w:tc>
          <w:tcPr>
            <w:tcW w:w="2581" w:type="dxa"/>
            <w:shd w:val="clear" w:color="auto" w:fill="FFFFFF" w:themeFill="background1"/>
          </w:tcPr>
          <w:p w14:paraId="6AF68A14" w14:textId="77777777" w:rsidR="00F04A21" w:rsidRPr="00AA3D1C" w:rsidRDefault="00F04A21" w:rsidP="00C63575">
            <w:pPr>
              <w:rPr>
                <w:rFonts w:cs="Calibri"/>
                <w:b/>
              </w:rPr>
            </w:pPr>
            <w:r>
              <w:rPr>
                <w:rFonts w:cs="Calibri"/>
              </w:rPr>
              <w:t>Title of Study</w:t>
            </w:r>
          </w:p>
        </w:tc>
        <w:tc>
          <w:tcPr>
            <w:tcW w:w="6959" w:type="dxa"/>
            <w:gridSpan w:val="3"/>
            <w:shd w:val="clear" w:color="auto" w:fill="FFFFFF" w:themeFill="background1"/>
          </w:tcPr>
          <w:p w14:paraId="0F1C21FF" w14:textId="77777777" w:rsidR="00F04A21" w:rsidRPr="00AA3D1C" w:rsidRDefault="00F04A21" w:rsidP="00C63575">
            <w:pPr>
              <w:rPr>
                <w:b/>
              </w:rPr>
            </w:pPr>
          </w:p>
        </w:tc>
      </w:tr>
      <w:tr w:rsidR="00F04A21" w:rsidRPr="00AA3D1C" w14:paraId="27C16DA8" w14:textId="77777777" w:rsidTr="00C63575">
        <w:trPr>
          <w:trHeight w:val="368"/>
        </w:trPr>
        <w:tc>
          <w:tcPr>
            <w:tcW w:w="2581" w:type="dxa"/>
            <w:shd w:val="clear" w:color="auto" w:fill="FFFFFF" w:themeFill="background1"/>
          </w:tcPr>
          <w:p w14:paraId="4C1B1111" w14:textId="77777777" w:rsidR="00F04A21" w:rsidRDefault="00F04A21" w:rsidP="00C63575">
            <w:pPr>
              <w:rPr>
                <w:rFonts w:cs="Calibri"/>
              </w:rPr>
            </w:pPr>
            <w:r>
              <w:rPr>
                <w:rFonts w:cs="Calibri"/>
              </w:rPr>
              <w:t>Applicant name</w:t>
            </w:r>
          </w:p>
        </w:tc>
        <w:tc>
          <w:tcPr>
            <w:tcW w:w="6959" w:type="dxa"/>
            <w:gridSpan w:val="3"/>
            <w:shd w:val="clear" w:color="auto" w:fill="FFFFFF" w:themeFill="background1"/>
          </w:tcPr>
          <w:p w14:paraId="456AA825" w14:textId="77777777" w:rsidR="00F04A21" w:rsidRPr="00AA3D1C" w:rsidRDefault="00F04A21" w:rsidP="00C63575">
            <w:pPr>
              <w:rPr>
                <w:b/>
              </w:rPr>
            </w:pPr>
          </w:p>
        </w:tc>
      </w:tr>
      <w:tr w:rsidR="005A3AF1" w:rsidRPr="00AA3D1C" w14:paraId="734CFACA" w14:textId="77777777" w:rsidTr="00C63575">
        <w:trPr>
          <w:trHeight w:val="368"/>
        </w:trPr>
        <w:tc>
          <w:tcPr>
            <w:tcW w:w="2581" w:type="dxa"/>
            <w:shd w:val="clear" w:color="auto" w:fill="FFFFFF" w:themeFill="background1"/>
          </w:tcPr>
          <w:p w14:paraId="1F5CAD4F" w14:textId="370D5A7A" w:rsidR="005A3AF1" w:rsidRDefault="005A3AF1" w:rsidP="005A3AF1">
            <w:pPr>
              <w:spacing w:after="0"/>
              <w:rPr>
                <w:rFonts w:cs="Calibri"/>
                <w:lang w:val="en-CA"/>
              </w:rPr>
            </w:pPr>
            <w:r>
              <w:rPr>
                <w:rFonts w:cs="Calibri"/>
                <w:lang w:val="en-CA"/>
              </w:rPr>
              <w:t>Institutional/ organizational</w:t>
            </w:r>
          </w:p>
          <w:p w14:paraId="1F65B9D8" w14:textId="41716A71" w:rsidR="005A3AF1" w:rsidRDefault="005A3AF1" w:rsidP="005A3AF1">
            <w:pPr>
              <w:rPr>
                <w:rFonts w:cs="Calibri"/>
              </w:rPr>
            </w:pPr>
            <w:r>
              <w:rPr>
                <w:rFonts w:cs="Calibri"/>
                <w:lang w:val="en-CA"/>
              </w:rPr>
              <w:t>affiliation(s)</w:t>
            </w:r>
          </w:p>
        </w:tc>
        <w:tc>
          <w:tcPr>
            <w:tcW w:w="6959" w:type="dxa"/>
            <w:gridSpan w:val="3"/>
            <w:shd w:val="clear" w:color="auto" w:fill="FFFFFF" w:themeFill="background1"/>
          </w:tcPr>
          <w:p w14:paraId="1C974C0B" w14:textId="128E6AE7" w:rsidR="005A3AF1" w:rsidRPr="00AA3D1C" w:rsidRDefault="005A3AF1" w:rsidP="00C63575">
            <w:pPr>
              <w:rPr>
                <w:b/>
              </w:rPr>
            </w:pPr>
          </w:p>
        </w:tc>
      </w:tr>
      <w:tr w:rsidR="005A3AF1" w:rsidRPr="00463DD8" w14:paraId="5DFF22C3" w14:textId="77777777" w:rsidTr="005A3AF1">
        <w:trPr>
          <w:trHeight w:val="359"/>
        </w:trPr>
        <w:tc>
          <w:tcPr>
            <w:tcW w:w="2581" w:type="dxa"/>
            <w:tcBorders>
              <w:bottom w:val="single" w:sz="12" w:space="0" w:color="auto"/>
            </w:tcBorders>
          </w:tcPr>
          <w:p w14:paraId="081F6268" w14:textId="77777777" w:rsidR="005A3AF1" w:rsidRPr="00AA3D1C" w:rsidRDefault="005A3AF1" w:rsidP="00F672B4">
            <w:pPr>
              <w:rPr>
                <w:rFonts w:cs="Calibri"/>
                <w:lang w:val="en-CA"/>
              </w:rPr>
            </w:pPr>
            <w:r w:rsidRPr="00AA3D1C">
              <w:rPr>
                <w:rFonts w:cs="Calibri"/>
                <w:lang w:val="en-CA"/>
              </w:rPr>
              <w:t xml:space="preserve">Email </w:t>
            </w:r>
          </w:p>
        </w:tc>
        <w:tc>
          <w:tcPr>
            <w:tcW w:w="2402" w:type="dxa"/>
            <w:tcBorders>
              <w:bottom w:val="single" w:sz="12" w:space="0" w:color="auto"/>
            </w:tcBorders>
          </w:tcPr>
          <w:p w14:paraId="370EDFE3" w14:textId="77777777" w:rsidR="005A3AF1" w:rsidRPr="00463DD8" w:rsidRDefault="005A3AF1" w:rsidP="00F672B4">
            <w:pPr>
              <w:rPr>
                <w:lang w:val="en-CA"/>
              </w:rPr>
            </w:pPr>
          </w:p>
        </w:tc>
        <w:tc>
          <w:tcPr>
            <w:tcW w:w="1685" w:type="dxa"/>
            <w:tcBorders>
              <w:bottom w:val="single" w:sz="12" w:space="0" w:color="auto"/>
            </w:tcBorders>
          </w:tcPr>
          <w:p w14:paraId="50AFD278" w14:textId="77777777" w:rsidR="005A3AF1" w:rsidRPr="00AA3D1C" w:rsidRDefault="005A3AF1" w:rsidP="00F672B4">
            <w:pPr>
              <w:rPr>
                <w:rFonts w:cs="Calibri"/>
                <w:lang w:val="en-CA"/>
              </w:rPr>
            </w:pPr>
            <w:r w:rsidRPr="00AA3D1C">
              <w:rPr>
                <w:rFonts w:cs="Calibri"/>
                <w:lang w:val="en-CA"/>
              </w:rPr>
              <w:t>Phone</w:t>
            </w:r>
          </w:p>
        </w:tc>
        <w:tc>
          <w:tcPr>
            <w:tcW w:w="2872" w:type="dxa"/>
            <w:tcBorders>
              <w:bottom w:val="single" w:sz="12" w:space="0" w:color="auto"/>
            </w:tcBorders>
          </w:tcPr>
          <w:p w14:paraId="042A189E" w14:textId="77777777" w:rsidR="005A3AF1" w:rsidRPr="00463DD8" w:rsidRDefault="005A3AF1" w:rsidP="00F672B4">
            <w:pPr>
              <w:rPr>
                <w:lang w:val="en-CA"/>
              </w:rPr>
            </w:pPr>
          </w:p>
        </w:tc>
      </w:tr>
      <w:tr w:rsidR="005A3AF1" w:rsidRPr="00AA3D1C" w14:paraId="63AD3D8E" w14:textId="77777777" w:rsidTr="00C63575">
        <w:trPr>
          <w:trHeight w:val="368"/>
        </w:trPr>
        <w:tc>
          <w:tcPr>
            <w:tcW w:w="2581" w:type="dxa"/>
            <w:shd w:val="clear" w:color="auto" w:fill="FFFFFF" w:themeFill="background1"/>
          </w:tcPr>
          <w:p w14:paraId="42AF64A0" w14:textId="6C03DD66" w:rsidR="005A3AF1" w:rsidRDefault="005A3AF1" w:rsidP="005A3AF1">
            <w:pPr>
              <w:spacing w:after="0"/>
              <w:rPr>
                <w:rFonts w:cs="Calibri"/>
                <w:lang w:val="en-CA"/>
              </w:rPr>
            </w:pPr>
            <w:r>
              <w:rPr>
                <w:rFonts w:cs="Calibri"/>
                <w:lang w:val="en-CA"/>
              </w:rPr>
              <w:t>Co-Applications or Collaborators</w:t>
            </w:r>
          </w:p>
        </w:tc>
        <w:tc>
          <w:tcPr>
            <w:tcW w:w="6959" w:type="dxa"/>
            <w:gridSpan w:val="3"/>
            <w:shd w:val="clear" w:color="auto" w:fill="FFFFFF" w:themeFill="background1"/>
          </w:tcPr>
          <w:p w14:paraId="5DB4299C" w14:textId="77777777" w:rsidR="005A3AF1" w:rsidRPr="00AA3D1C" w:rsidRDefault="005A3AF1" w:rsidP="00C63575">
            <w:pPr>
              <w:rPr>
                <w:b/>
              </w:rPr>
            </w:pPr>
          </w:p>
        </w:tc>
      </w:tr>
      <w:tr w:rsidR="005A3AF1" w:rsidRPr="00D46AC9" w14:paraId="30A12F11" w14:textId="77777777" w:rsidTr="00327DAA">
        <w:trPr>
          <w:trHeight w:val="350"/>
        </w:trPr>
        <w:tc>
          <w:tcPr>
            <w:tcW w:w="2581" w:type="dxa"/>
          </w:tcPr>
          <w:p w14:paraId="4298942E" w14:textId="157443E9" w:rsidR="005A3AF1" w:rsidRPr="00AA3D1C" w:rsidRDefault="005A3AF1" w:rsidP="00C63575">
            <w:pPr>
              <w:rPr>
                <w:rFonts w:cs="Calibri"/>
              </w:rPr>
            </w:pPr>
            <w:r>
              <w:rPr>
                <w:rFonts w:cs="Calibri"/>
              </w:rPr>
              <w:t>Contact information for co-applicants and/or collaborators</w:t>
            </w:r>
          </w:p>
        </w:tc>
        <w:tc>
          <w:tcPr>
            <w:tcW w:w="6959" w:type="dxa"/>
            <w:gridSpan w:val="3"/>
            <w:shd w:val="clear" w:color="auto" w:fill="auto"/>
          </w:tcPr>
          <w:p w14:paraId="165AB367" w14:textId="15D5BA0B" w:rsidR="005A3AF1" w:rsidRPr="00D46AC9" w:rsidRDefault="005A3AF1" w:rsidP="00C63575">
            <w:pPr>
              <w:rPr>
                <w:highlight w:val="lightGray"/>
              </w:rPr>
            </w:pPr>
          </w:p>
        </w:tc>
      </w:tr>
      <w:tr w:rsidR="005A3AF1" w:rsidRPr="00D46AC9" w14:paraId="2CDF94FE" w14:textId="77777777" w:rsidTr="00327DAA">
        <w:trPr>
          <w:trHeight w:val="350"/>
        </w:trPr>
        <w:tc>
          <w:tcPr>
            <w:tcW w:w="2581" w:type="dxa"/>
          </w:tcPr>
          <w:p w14:paraId="6293C81B" w14:textId="412134F9" w:rsidR="005A3AF1" w:rsidRDefault="005A3AF1" w:rsidP="00C63575">
            <w:pPr>
              <w:rPr>
                <w:rFonts w:cs="Calibri"/>
              </w:rPr>
            </w:pPr>
            <w:r>
              <w:rPr>
                <w:rFonts w:cs="Calibri"/>
              </w:rPr>
              <w:t>Community</w:t>
            </w:r>
            <w:r w:rsidR="00E40B40">
              <w:rPr>
                <w:rFonts w:cs="Calibri"/>
              </w:rPr>
              <w:t>/communities</w:t>
            </w:r>
            <w:r>
              <w:rPr>
                <w:rFonts w:cs="Calibri"/>
              </w:rPr>
              <w:t xml:space="preserve"> name and contact person</w:t>
            </w:r>
          </w:p>
        </w:tc>
        <w:tc>
          <w:tcPr>
            <w:tcW w:w="6959" w:type="dxa"/>
            <w:gridSpan w:val="3"/>
            <w:shd w:val="clear" w:color="auto" w:fill="auto"/>
          </w:tcPr>
          <w:p w14:paraId="5A709A62" w14:textId="77777777" w:rsidR="005A3AF1" w:rsidRPr="00D46AC9" w:rsidRDefault="005A3AF1" w:rsidP="00C63575">
            <w:pPr>
              <w:rPr>
                <w:highlight w:val="lightGray"/>
              </w:rPr>
            </w:pPr>
          </w:p>
        </w:tc>
      </w:tr>
      <w:tr w:rsidR="00F04A21" w:rsidRPr="002526BE" w14:paraId="711C3416" w14:textId="77777777" w:rsidTr="00C63575">
        <w:trPr>
          <w:trHeight w:val="607"/>
        </w:trPr>
        <w:tc>
          <w:tcPr>
            <w:tcW w:w="2581" w:type="dxa"/>
          </w:tcPr>
          <w:p w14:paraId="5F8CD26C" w14:textId="39C12E3F" w:rsidR="00F04A21" w:rsidRDefault="005A3AF1" w:rsidP="00C63575">
            <w:pPr>
              <w:spacing w:after="0"/>
            </w:pPr>
            <w:r>
              <w:rPr>
                <w:rFonts w:cs="Calibri"/>
              </w:rPr>
              <w:t>D</w:t>
            </w:r>
            <w:r w:rsidRPr="00AA3D1C">
              <w:rPr>
                <w:rFonts w:cs="Calibri"/>
              </w:rPr>
              <w:t>ate</w:t>
            </w:r>
            <w:r>
              <w:rPr>
                <w:rFonts w:cs="Calibri"/>
              </w:rPr>
              <w:t xml:space="preserve"> Approved by MEW</w:t>
            </w:r>
          </w:p>
        </w:tc>
        <w:sdt>
          <w:sdtPr>
            <w:id w:val="-1035118423"/>
            <w:placeholder>
              <w:docPart w:val="C5615E5C7CDE5A439BCDEFDBDEE62519"/>
            </w:placeholder>
            <w:date>
              <w:dateFormat w:val="dd/MM/yyyy"/>
              <w:lid w:val="en-CA"/>
              <w:storeMappedDataAs w:val="dateTime"/>
              <w:calendar w:val="gregorian"/>
            </w:date>
          </w:sdtPr>
          <w:sdtEndPr/>
          <w:sdtContent>
            <w:tc>
              <w:tcPr>
                <w:tcW w:w="6959" w:type="dxa"/>
                <w:gridSpan w:val="3"/>
              </w:tcPr>
              <w:p w14:paraId="38716428" w14:textId="3100B7EA" w:rsidR="00F04A21" w:rsidRPr="002526BE" w:rsidRDefault="005A3AF1" w:rsidP="00C63575">
                <w:r w:rsidRPr="00D46AC9">
                  <w:rPr>
                    <w:highlight w:val="lightGray"/>
                  </w:rPr>
                  <w:t>DD/MM/YYYY</w:t>
                </w:r>
              </w:p>
            </w:tc>
          </w:sdtContent>
        </w:sdt>
      </w:tr>
    </w:tbl>
    <w:p w14:paraId="62071CDC" w14:textId="1D3D7B09" w:rsidR="00F04A21" w:rsidRDefault="00F04A21" w:rsidP="00F04A21"/>
    <w:p w14:paraId="5AA5CD81" w14:textId="698EE91A" w:rsidR="005A3AF1" w:rsidRPr="00446A58" w:rsidRDefault="005A3AF1" w:rsidP="00F04A21">
      <w:r>
        <w:rPr>
          <w:b/>
          <w:sz w:val="28"/>
        </w:rPr>
        <w:t>AMEDNMENT(S) REQUESTED</w:t>
      </w: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2669"/>
        <w:gridCol w:w="904"/>
        <w:gridCol w:w="5967"/>
      </w:tblGrid>
      <w:tr w:rsidR="00601420" w:rsidRPr="00AA3D1C" w14:paraId="0A8BD228" w14:textId="77777777" w:rsidTr="00F04A21">
        <w:trPr>
          <w:trHeight w:val="368"/>
        </w:trPr>
        <w:tc>
          <w:tcPr>
            <w:tcW w:w="9540" w:type="dxa"/>
            <w:gridSpan w:val="3"/>
            <w:shd w:val="clear" w:color="auto" w:fill="F2F2F2" w:themeFill="background1" w:themeFillShade="F2"/>
          </w:tcPr>
          <w:p w14:paraId="68687636" w14:textId="26C6B0B5" w:rsidR="00F04A21" w:rsidRPr="005A3AF1" w:rsidRDefault="005A3AF1" w:rsidP="00F04A21">
            <w:pPr>
              <w:autoSpaceDE w:val="0"/>
              <w:autoSpaceDN w:val="0"/>
              <w:adjustRightInd w:val="0"/>
              <w:spacing w:after="80" w:line="240" w:lineRule="auto"/>
              <w:rPr>
                <w:rFonts w:ascii="Calibri" w:hAnsi="Calibri" w:cs="Calibri"/>
                <w:iCs/>
                <w:lang w:val="en-CA"/>
              </w:rPr>
            </w:pPr>
            <w:r>
              <w:rPr>
                <w:rFonts w:ascii="Calibri" w:hAnsi="Calibri" w:cs="Calibri"/>
                <w:iCs/>
                <w:sz w:val="20"/>
                <w:lang w:val="en-CA"/>
              </w:rPr>
              <w:t xml:space="preserve">Indicate below the changes that will be made to your study. Append all associated documentation. </w:t>
            </w:r>
          </w:p>
        </w:tc>
      </w:tr>
      <w:tr w:rsidR="005A3AF1" w:rsidRPr="00AA3D1C" w14:paraId="0CDE77B8" w14:textId="77777777" w:rsidTr="00667AEC">
        <w:trPr>
          <w:trHeight w:val="368"/>
        </w:trPr>
        <w:tc>
          <w:tcPr>
            <w:tcW w:w="9540" w:type="dxa"/>
            <w:gridSpan w:val="3"/>
            <w:shd w:val="clear" w:color="auto" w:fill="auto"/>
          </w:tcPr>
          <w:p w14:paraId="587B4A4E" w14:textId="078FB751" w:rsidR="005A3AF1" w:rsidRDefault="00667AEC" w:rsidP="00F04A21">
            <w:pPr>
              <w:autoSpaceDE w:val="0"/>
              <w:autoSpaceDN w:val="0"/>
              <w:adjustRightInd w:val="0"/>
              <w:spacing w:after="80" w:line="240" w:lineRule="auto"/>
              <w:rPr>
                <w:rFonts w:ascii="Calibri" w:hAnsi="Calibri" w:cs="Calibri"/>
                <w:iCs/>
                <w:sz w:val="20"/>
                <w:lang w:val="en-CA"/>
              </w:rPr>
            </w:pPr>
            <w:r>
              <w:rPr>
                <w:rFonts w:ascii="Calibri" w:hAnsi="Calibri" w:cs="Calibri"/>
                <w:iCs/>
                <w:sz w:val="20"/>
                <w:lang w:val="en-CA"/>
              </w:rPr>
              <w:t xml:space="preserve">In the box below, </w:t>
            </w:r>
            <w:r>
              <w:t>briefly</w:t>
            </w:r>
            <w:r w:rsidRPr="00351E46">
              <w:t xml:space="preserve"> explain</w:t>
            </w:r>
            <w:r>
              <w:t xml:space="preserve"> </w:t>
            </w:r>
            <w:r w:rsidRPr="00351E46">
              <w:t>the proposed changes and the reasons for the</w:t>
            </w:r>
            <w:r>
              <w:t>m.</w:t>
            </w:r>
          </w:p>
        </w:tc>
      </w:tr>
      <w:tr w:rsidR="00601420" w:rsidRPr="00AA3D1C" w14:paraId="68F5B4CC" w14:textId="77777777" w:rsidTr="00F04A21">
        <w:trPr>
          <w:trHeight w:val="2258"/>
        </w:trPr>
        <w:tc>
          <w:tcPr>
            <w:tcW w:w="9540" w:type="dxa"/>
            <w:gridSpan w:val="3"/>
            <w:shd w:val="clear" w:color="auto" w:fill="FFFFFF" w:themeFill="background1"/>
          </w:tcPr>
          <w:sdt>
            <w:sdtPr>
              <w:id w:val="-239561931"/>
              <w:lock w:val="sdtLocked"/>
              <w:placeholder>
                <w:docPart w:val="B8698A17184B4192B97501976C93E13A"/>
              </w:placeholder>
              <w:showingPlcHdr/>
              <w:text/>
            </w:sdtPr>
            <w:sdtEndPr/>
            <w:sdtContent>
              <w:p w14:paraId="310A0885" w14:textId="77777777" w:rsidR="00F04A21" w:rsidRPr="00F04A21" w:rsidRDefault="00F04A21" w:rsidP="00F04A21"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67AEC" w:rsidRPr="00463DD8" w14:paraId="63CD5CB1" w14:textId="77777777" w:rsidTr="00667AEC">
        <w:trPr>
          <w:trHeight w:val="341"/>
        </w:trPr>
        <w:tc>
          <w:tcPr>
            <w:tcW w:w="2669" w:type="dxa"/>
            <w:shd w:val="clear" w:color="auto" w:fill="F2F2F2" w:themeFill="background1" w:themeFillShade="F2"/>
          </w:tcPr>
          <w:p w14:paraId="15A09DC3" w14:textId="764D132D" w:rsidR="00667AEC" w:rsidRPr="00AA3D1C" w:rsidRDefault="00667AEC" w:rsidP="00DD457F">
            <w:pPr>
              <w:spacing w:after="0"/>
              <w:rPr>
                <w:rFonts w:cs="Calibri"/>
                <w:lang w:val="en-CA"/>
              </w:rPr>
            </w:pPr>
            <w:r>
              <w:rPr>
                <w:rFonts w:cs="Calibri"/>
                <w:lang w:val="en-CA"/>
              </w:rPr>
              <w:t xml:space="preserve">Change of researcher(s), collaborator(s), or </w:t>
            </w:r>
            <w:proofErr w:type="spellStart"/>
            <w:r>
              <w:rPr>
                <w:rFonts w:cs="Calibri"/>
                <w:lang w:val="en-CA"/>
              </w:rPr>
              <w:t>communit</w:t>
            </w:r>
            <w:proofErr w:type="spellEnd"/>
            <w:r>
              <w:rPr>
                <w:rFonts w:cs="Calibri"/>
                <w:lang w:val="en-CA"/>
              </w:rPr>
              <w:t>(</w:t>
            </w:r>
            <w:proofErr w:type="spellStart"/>
            <w:r>
              <w:rPr>
                <w:rFonts w:cs="Calibri"/>
                <w:lang w:val="en-CA"/>
              </w:rPr>
              <w:t>ies</w:t>
            </w:r>
            <w:proofErr w:type="spellEnd"/>
            <w:r>
              <w:rPr>
                <w:rFonts w:cs="Calibri"/>
                <w:lang w:val="en-CA"/>
              </w:rPr>
              <w:t>)</w:t>
            </w:r>
          </w:p>
        </w:tc>
        <w:tc>
          <w:tcPr>
            <w:tcW w:w="904" w:type="dxa"/>
          </w:tcPr>
          <w:p w14:paraId="2DAF30EC" w14:textId="77777777" w:rsidR="00667AEC" w:rsidRPr="00091699" w:rsidRDefault="000A547A" w:rsidP="00667AE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1235822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7AEC">
                  <w:rPr>
                    <w:rFonts w:ascii="MS Gothic" w:eastAsia="MS Gothic" w:hAnsi="MS Gothic" w:cs="Arial" w:hint="eastAsia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667AEC" w:rsidRPr="00091699">
              <w:rPr>
                <w:rFonts w:asciiTheme="minorHAnsi" w:hAnsiTheme="minorHAnsi" w:cs="Arial"/>
                <w:color w:val="auto"/>
                <w:sz w:val="22"/>
                <w:szCs w:val="22"/>
              </w:rPr>
              <w:t>Yes</w:t>
            </w:r>
          </w:p>
          <w:p w14:paraId="4266BCEA" w14:textId="26B7211E" w:rsidR="00667AEC" w:rsidRPr="00463DD8" w:rsidRDefault="000A547A" w:rsidP="00667AEC">
            <w:pPr>
              <w:rPr>
                <w:lang w:val="en-CA"/>
              </w:rPr>
            </w:pPr>
            <w:sdt>
              <w:sdtPr>
                <w:rPr>
                  <w:rFonts w:cs="Arial"/>
                </w:rPr>
                <w:id w:val="-2077973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7AEC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67AEC" w:rsidRPr="00091699">
              <w:rPr>
                <w:rFonts w:cs="Arial"/>
              </w:rPr>
              <w:t>N</w:t>
            </w:r>
            <w:r w:rsidR="00667AEC">
              <w:rPr>
                <w:rFonts w:cs="Arial"/>
              </w:rPr>
              <w:t>/A</w:t>
            </w:r>
          </w:p>
        </w:tc>
        <w:tc>
          <w:tcPr>
            <w:tcW w:w="5967" w:type="dxa"/>
          </w:tcPr>
          <w:sdt>
            <w:sdtPr>
              <w:id w:val="-1109192973"/>
              <w:placeholder>
                <w:docPart w:val="BBFEEEF18E6EAD49A580F8E3F6CB6DD1"/>
              </w:placeholder>
              <w:showingPlcHdr/>
              <w:text/>
            </w:sdtPr>
            <w:sdtEndPr/>
            <w:sdtContent>
              <w:p w14:paraId="6F18C3E8" w14:textId="77777777" w:rsidR="00667AEC" w:rsidRDefault="00667AEC" w:rsidP="00667AEC"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4DD0F17E" w14:textId="0CC37B88" w:rsidR="00667AEC" w:rsidRPr="00463DD8" w:rsidRDefault="00667AEC" w:rsidP="007E2CD8">
            <w:pPr>
              <w:rPr>
                <w:lang w:val="en-CA"/>
              </w:rPr>
            </w:pPr>
          </w:p>
        </w:tc>
      </w:tr>
      <w:tr w:rsidR="00667AEC" w:rsidRPr="00463DD8" w14:paraId="53354502" w14:textId="77777777" w:rsidTr="00667AEC">
        <w:trPr>
          <w:trHeight w:val="341"/>
        </w:trPr>
        <w:tc>
          <w:tcPr>
            <w:tcW w:w="2669" w:type="dxa"/>
            <w:shd w:val="clear" w:color="auto" w:fill="F2F2F2" w:themeFill="background1" w:themeFillShade="F2"/>
          </w:tcPr>
          <w:p w14:paraId="5869DE0C" w14:textId="3FDF5EA7" w:rsidR="00667AEC" w:rsidRDefault="00667AEC" w:rsidP="0059298E">
            <w:pPr>
              <w:spacing w:after="0"/>
              <w:rPr>
                <w:rFonts w:cs="Calibri"/>
                <w:lang w:val="en-CA"/>
              </w:rPr>
            </w:pPr>
            <w:r>
              <w:rPr>
                <w:rFonts w:cs="Calibri"/>
                <w:lang w:val="en-CA"/>
              </w:rPr>
              <w:t>Change to recruitment</w:t>
            </w:r>
          </w:p>
        </w:tc>
        <w:tc>
          <w:tcPr>
            <w:tcW w:w="904" w:type="dxa"/>
          </w:tcPr>
          <w:p w14:paraId="2C4C3105" w14:textId="77777777" w:rsidR="00667AEC" w:rsidRPr="00091699" w:rsidRDefault="000A547A" w:rsidP="00667AE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-386261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7AEC">
                  <w:rPr>
                    <w:rFonts w:ascii="MS Gothic" w:eastAsia="MS Gothic" w:hAnsi="MS Gothic" w:cs="Arial" w:hint="eastAsia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667AEC" w:rsidRPr="00091699">
              <w:rPr>
                <w:rFonts w:asciiTheme="minorHAnsi" w:hAnsiTheme="minorHAnsi" w:cs="Arial"/>
                <w:color w:val="auto"/>
                <w:sz w:val="22"/>
                <w:szCs w:val="22"/>
              </w:rPr>
              <w:t>Yes</w:t>
            </w:r>
          </w:p>
          <w:p w14:paraId="4CE3FAF3" w14:textId="35C5E619" w:rsidR="00667AEC" w:rsidRPr="00463DD8" w:rsidRDefault="000A547A" w:rsidP="00667AEC">
            <w:pPr>
              <w:rPr>
                <w:lang w:val="en-CA"/>
              </w:rPr>
            </w:pPr>
            <w:sdt>
              <w:sdtPr>
                <w:rPr>
                  <w:rFonts w:cs="Arial"/>
                </w:rPr>
                <w:id w:val="-888570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7AEC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67AEC" w:rsidRPr="00091699">
              <w:rPr>
                <w:rFonts w:cs="Arial"/>
              </w:rPr>
              <w:t xml:space="preserve"> N</w:t>
            </w:r>
            <w:r w:rsidR="00667AEC">
              <w:rPr>
                <w:rFonts w:cs="Arial"/>
              </w:rPr>
              <w:t>/A</w:t>
            </w:r>
          </w:p>
        </w:tc>
        <w:tc>
          <w:tcPr>
            <w:tcW w:w="5967" w:type="dxa"/>
          </w:tcPr>
          <w:sdt>
            <w:sdtPr>
              <w:id w:val="115347120"/>
              <w:placeholder>
                <w:docPart w:val="D06F042B1AE16E48BCF3995532521095"/>
              </w:placeholder>
              <w:showingPlcHdr/>
              <w:text/>
            </w:sdtPr>
            <w:sdtEndPr/>
            <w:sdtContent>
              <w:p w14:paraId="6859205C" w14:textId="77777777" w:rsidR="00667AEC" w:rsidRDefault="00667AEC" w:rsidP="00667AEC"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07853D7" w14:textId="06CEF6F0" w:rsidR="00667AEC" w:rsidRPr="00463DD8" w:rsidRDefault="00667AEC" w:rsidP="007E2CD8">
            <w:pPr>
              <w:rPr>
                <w:lang w:val="en-CA"/>
              </w:rPr>
            </w:pPr>
          </w:p>
        </w:tc>
      </w:tr>
      <w:tr w:rsidR="00667AEC" w:rsidRPr="00463DD8" w14:paraId="2A3F78FB" w14:textId="77777777" w:rsidTr="00667AEC">
        <w:trPr>
          <w:trHeight w:val="359"/>
        </w:trPr>
        <w:tc>
          <w:tcPr>
            <w:tcW w:w="2669" w:type="dxa"/>
            <w:tcBorders>
              <w:bottom w:val="single" w:sz="12" w:space="0" w:color="auto"/>
            </w:tcBorders>
            <w:shd w:val="clear" w:color="auto" w:fill="F2F2F2" w:themeFill="background1" w:themeFillShade="F2"/>
          </w:tcPr>
          <w:p w14:paraId="3DA538C4" w14:textId="67ECB6E7" w:rsidR="00667AEC" w:rsidRPr="00AA3D1C" w:rsidRDefault="00667AEC" w:rsidP="00DD457F">
            <w:pPr>
              <w:rPr>
                <w:rFonts w:cs="Calibri"/>
                <w:lang w:val="en-CA"/>
              </w:rPr>
            </w:pPr>
            <w:r>
              <w:rPr>
                <w:rFonts w:cs="Calibri"/>
                <w:lang w:val="en-CA"/>
              </w:rPr>
              <w:t>Change to informed consent procedures, forms, or scripts</w:t>
            </w:r>
          </w:p>
        </w:tc>
        <w:tc>
          <w:tcPr>
            <w:tcW w:w="904" w:type="dxa"/>
            <w:tcBorders>
              <w:bottom w:val="single" w:sz="12" w:space="0" w:color="auto"/>
            </w:tcBorders>
          </w:tcPr>
          <w:p w14:paraId="52BBAEF0" w14:textId="77777777" w:rsidR="00667AEC" w:rsidRPr="00091699" w:rsidRDefault="000A547A" w:rsidP="00667AE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192353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7AEC">
                  <w:rPr>
                    <w:rFonts w:ascii="MS Gothic" w:eastAsia="MS Gothic" w:hAnsi="MS Gothic" w:cs="Arial" w:hint="eastAsia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667AEC" w:rsidRPr="00091699">
              <w:rPr>
                <w:rFonts w:asciiTheme="minorHAnsi" w:hAnsiTheme="minorHAnsi" w:cs="Arial"/>
                <w:color w:val="auto"/>
                <w:sz w:val="22"/>
                <w:szCs w:val="22"/>
              </w:rPr>
              <w:t>Yes</w:t>
            </w:r>
          </w:p>
          <w:p w14:paraId="067F8548" w14:textId="3FAFABFB" w:rsidR="00667AEC" w:rsidRPr="00463DD8" w:rsidRDefault="000A547A" w:rsidP="00667AEC">
            <w:pPr>
              <w:rPr>
                <w:lang w:val="en-CA"/>
              </w:rPr>
            </w:pPr>
            <w:sdt>
              <w:sdtPr>
                <w:rPr>
                  <w:rFonts w:cs="Arial"/>
                </w:rPr>
                <w:id w:val="1255941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7AEC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67AEC" w:rsidRPr="00091699">
              <w:rPr>
                <w:rFonts w:cs="Arial"/>
              </w:rPr>
              <w:t xml:space="preserve"> N</w:t>
            </w:r>
            <w:r w:rsidR="00667AEC">
              <w:rPr>
                <w:rFonts w:cs="Arial"/>
              </w:rPr>
              <w:t>/A</w:t>
            </w:r>
          </w:p>
        </w:tc>
        <w:tc>
          <w:tcPr>
            <w:tcW w:w="5967" w:type="dxa"/>
            <w:tcBorders>
              <w:bottom w:val="single" w:sz="12" w:space="0" w:color="auto"/>
            </w:tcBorders>
          </w:tcPr>
          <w:sdt>
            <w:sdtPr>
              <w:id w:val="-1409916496"/>
              <w:placeholder>
                <w:docPart w:val="56E38010A96BFD48BE4585E0FA91F317"/>
              </w:placeholder>
              <w:showingPlcHdr/>
              <w:text/>
            </w:sdtPr>
            <w:sdtEndPr/>
            <w:sdtContent>
              <w:p w14:paraId="035BA8E5" w14:textId="77777777" w:rsidR="00667AEC" w:rsidRDefault="00667AEC" w:rsidP="00667AEC"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6B189CAD" w14:textId="4BED9617" w:rsidR="00667AEC" w:rsidRPr="00463DD8" w:rsidRDefault="00667AEC" w:rsidP="007E2CD8">
            <w:pPr>
              <w:rPr>
                <w:lang w:val="en-CA"/>
              </w:rPr>
            </w:pPr>
          </w:p>
        </w:tc>
      </w:tr>
      <w:tr w:rsidR="00667AEC" w:rsidRPr="00AA3D1C" w14:paraId="0564B3F7" w14:textId="77777777" w:rsidTr="00667AEC">
        <w:trPr>
          <w:trHeight w:val="368"/>
        </w:trPr>
        <w:tc>
          <w:tcPr>
            <w:tcW w:w="2669" w:type="dxa"/>
            <w:tcBorders>
              <w:top w:val="single" w:sz="12" w:space="0" w:color="auto"/>
            </w:tcBorders>
            <w:shd w:val="clear" w:color="auto" w:fill="F2F2F2" w:themeFill="background1" w:themeFillShade="F2"/>
          </w:tcPr>
          <w:p w14:paraId="601110D2" w14:textId="7083AF26" w:rsidR="00667AEC" w:rsidRPr="00AA3D1C" w:rsidRDefault="00667AEC" w:rsidP="00C63575">
            <w:pPr>
              <w:rPr>
                <w:rFonts w:cs="Calibri"/>
                <w:b/>
              </w:rPr>
            </w:pPr>
            <w:r>
              <w:rPr>
                <w:rFonts w:cs="Calibri"/>
              </w:rPr>
              <w:t>Change to design or methods</w:t>
            </w:r>
          </w:p>
        </w:tc>
        <w:tc>
          <w:tcPr>
            <w:tcW w:w="904" w:type="dxa"/>
            <w:shd w:val="clear" w:color="auto" w:fill="FFFFFF" w:themeFill="background1"/>
          </w:tcPr>
          <w:p w14:paraId="681D0EA4" w14:textId="77777777" w:rsidR="00667AEC" w:rsidRPr="00091699" w:rsidRDefault="000A547A" w:rsidP="00667AE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602533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7AEC">
                  <w:rPr>
                    <w:rFonts w:ascii="MS Gothic" w:eastAsia="MS Gothic" w:hAnsi="MS Gothic" w:cs="Arial" w:hint="eastAsia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667AEC" w:rsidRPr="00091699">
              <w:rPr>
                <w:rFonts w:asciiTheme="minorHAnsi" w:hAnsiTheme="minorHAnsi" w:cs="Arial"/>
                <w:color w:val="auto"/>
                <w:sz w:val="22"/>
                <w:szCs w:val="22"/>
              </w:rPr>
              <w:t>Yes</w:t>
            </w:r>
          </w:p>
          <w:p w14:paraId="656FEE9D" w14:textId="767E1397" w:rsidR="00667AEC" w:rsidRPr="00AA3D1C" w:rsidRDefault="000A547A" w:rsidP="00667AEC">
            <w:pPr>
              <w:rPr>
                <w:b/>
              </w:rPr>
            </w:pPr>
            <w:sdt>
              <w:sdtPr>
                <w:rPr>
                  <w:rFonts w:cs="Arial"/>
                </w:rPr>
                <w:id w:val="-1742248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7AEC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67AEC" w:rsidRPr="00091699">
              <w:rPr>
                <w:rFonts w:cs="Arial"/>
              </w:rPr>
              <w:t xml:space="preserve"> N</w:t>
            </w:r>
            <w:r w:rsidR="00667AEC">
              <w:rPr>
                <w:rFonts w:cs="Arial"/>
              </w:rPr>
              <w:t>/A</w:t>
            </w:r>
          </w:p>
        </w:tc>
        <w:tc>
          <w:tcPr>
            <w:tcW w:w="5967" w:type="dxa"/>
            <w:shd w:val="clear" w:color="auto" w:fill="FFFFFF" w:themeFill="background1"/>
          </w:tcPr>
          <w:sdt>
            <w:sdtPr>
              <w:id w:val="-308788783"/>
              <w:placeholder>
                <w:docPart w:val="CEF6C145CC44164DBD4E9F3D63D7003F"/>
              </w:placeholder>
              <w:showingPlcHdr/>
              <w:text/>
            </w:sdtPr>
            <w:sdtEndPr/>
            <w:sdtContent>
              <w:p w14:paraId="1957D3B8" w14:textId="77777777" w:rsidR="00667AEC" w:rsidRDefault="00667AEC" w:rsidP="00667AEC"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09BF27C0" w14:textId="1B108FF8" w:rsidR="00667AEC" w:rsidRPr="00AA3D1C" w:rsidRDefault="00667AEC" w:rsidP="00C63575">
            <w:pPr>
              <w:rPr>
                <w:b/>
              </w:rPr>
            </w:pPr>
          </w:p>
        </w:tc>
      </w:tr>
      <w:tr w:rsidR="00667AEC" w:rsidRPr="00463DD8" w14:paraId="09C263B1" w14:textId="77777777" w:rsidTr="00667AEC">
        <w:trPr>
          <w:trHeight w:val="341"/>
        </w:trPr>
        <w:tc>
          <w:tcPr>
            <w:tcW w:w="2669" w:type="dxa"/>
            <w:shd w:val="clear" w:color="auto" w:fill="F2F2F2" w:themeFill="background1" w:themeFillShade="F2"/>
          </w:tcPr>
          <w:p w14:paraId="7E212D73" w14:textId="640BF2CF" w:rsidR="00667AEC" w:rsidRPr="00AA3D1C" w:rsidRDefault="00667AEC" w:rsidP="00C63575">
            <w:pPr>
              <w:spacing w:after="0"/>
              <w:rPr>
                <w:rFonts w:cs="Calibri"/>
                <w:lang w:val="en-CA"/>
              </w:rPr>
            </w:pPr>
            <w:r>
              <w:rPr>
                <w:rFonts w:cs="Calibri"/>
                <w:lang w:val="en-CA"/>
              </w:rPr>
              <w:t>Change of funding</w:t>
            </w:r>
          </w:p>
        </w:tc>
        <w:tc>
          <w:tcPr>
            <w:tcW w:w="904" w:type="dxa"/>
          </w:tcPr>
          <w:p w14:paraId="55F70F8F" w14:textId="77777777" w:rsidR="00667AEC" w:rsidRPr="00091699" w:rsidRDefault="000A547A" w:rsidP="00667AE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1505470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7AEC">
                  <w:rPr>
                    <w:rFonts w:ascii="MS Gothic" w:eastAsia="MS Gothic" w:hAnsi="MS Gothic" w:cs="Arial" w:hint="eastAsia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667AEC" w:rsidRPr="00091699">
              <w:rPr>
                <w:rFonts w:asciiTheme="minorHAnsi" w:hAnsiTheme="minorHAnsi" w:cs="Arial"/>
                <w:color w:val="auto"/>
                <w:sz w:val="22"/>
                <w:szCs w:val="22"/>
              </w:rPr>
              <w:t>Yes</w:t>
            </w:r>
          </w:p>
          <w:p w14:paraId="6C900470" w14:textId="0F914C8E" w:rsidR="00667AEC" w:rsidRPr="00463DD8" w:rsidRDefault="000A547A" w:rsidP="00667AEC">
            <w:pPr>
              <w:rPr>
                <w:lang w:val="en-CA"/>
              </w:rPr>
            </w:pPr>
            <w:sdt>
              <w:sdtPr>
                <w:rPr>
                  <w:rFonts w:cs="Arial"/>
                </w:rPr>
                <w:id w:val="-65335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7AEC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67AEC" w:rsidRPr="00091699">
              <w:rPr>
                <w:rFonts w:cs="Arial"/>
              </w:rPr>
              <w:t xml:space="preserve"> N</w:t>
            </w:r>
            <w:r w:rsidR="00667AEC">
              <w:rPr>
                <w:rFonts w:cs="Arial"/>
              </w:rPr>
              <w:t>/A</w:t>
            </w:r>
          </w:p>
        </w:tc>
        <w:tc>
          <w:tcPr>
            <w:tcW w:w="5967" w:type="dxa"/>
          </w:tcPr>
          <w:sdt>
            <w:sdtPr>
              <w:id w:val="485981402"/>
              <w:placeholder>
                <w:docPart w:val="EAE0E4F648CCAD4A93B466EA1724A859"/>
              </w:placeholder>
              <w:showingPlcHdr/>
              <w:text/>
            </w:sdtPr>
            <w:sdtEndPr/>
            <w:sdtContent>
              <w:p w14:paraId="004A68AF" w14:textId="77777777" w:rsidR="00667AEC" w:rsidRDefault="00667AEC" w:rsidP="00667AEC"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59D98B50" w14:textId="207611A7" w:rsidR="00667AEC" w:rsidRPr="00463DD8" w:rsidRDefault="00667AEC" w:rsidP="00C63575">
            <w:pPr>
              <w:rPr>
                <w:lang w:val="en-CA"/>
              </w:rPr>
            </w:pPr>
          </w:p>
        </w:tc>
      </w:tr>
      <w:tr w:rsidR="00667AEC" w:rsidRPr="00463DD8" w14:paraId="5A54066C" w14:textId="77777777" w:rsidTr="00667AEC">
        <w:trPr>
          <w:trHeight w:val="341"/>
        </w:trPr>
        <w:tc>
          <w:tcPr>
            <w:tcW w:w="2669" w:type="dxa"/>
            <w:shd w:val="clear" w:color="auto" w:fill="F2F2F2" w:themeFill="background1" w:themeFillShade="F2"/>
          </w:tcPr>
          <w:p w14:paraId="017738CC" w14:textId="3C90CEAD" w:rsidR="00667AEC" w:rsidRDefault="00667AEC" w:rsidP="00C63575">
            <w:pPr>
              <w:spacing w:after="0"/>
              <w:rPr>
                <w:rFonts w:cs="Calibri"/>
                <w:lang w:val="en-CA"/>
              </w:rPr>
            </w:pPr>
            <w:r>
              <w:rPr>
                <w:rFonts w:cs="Calibri"/>
                <w:lang w:val="en-CA"/>
              </w:rPr>
              <w:t>Extension past anticipated end date</w:t>
            </w:r>
          </w:p>
        </w:tc>
        <w:tc>
          <w:tcPr>
            <w:tcW w:w="904" w:type="dxa"/>
          </w:tcPr>
          <w:p w14:paraId="69E1DB5A" w14:textId="77777777" w:rsidR="00667AEC" w:rsidRPr="00091699" w:rsidRDefault="000A547A" w:rsidP="00667AE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1310754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7AEC">
                  <w:rPr>
                    <w:rFonts w:ascii="MS Gothic" w:eastAsia="MS Gothic" w:hAnsi="MS Gothic" w:cs="Arial" w:hint="eastAsia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667AEC" w:rsidRPr="00091699">
              <w:rPr>
                <w:rFonts w:asciiTheme="minorHAnsi" w:hAnsiTheme="minorHAnsi" w:cs="Arial"/>
                <w:color w:val="auto"/>
                <w:sz w:val="22"/>
                <w:szCs w:val="22"/>
              </w:rPr>
              <w:t>Yes</w:t>
            </w:r>
          </w:p>
          <w:p w14:paraId="2EC7033C" w14:textId="53D1C090" w:rsidR="00667AEC" w:rsidRPr="00463DD8" w:rsidRDefault="000A547A" w:rsidP="00667AEC">
            <w:pPr>
              <w:rPr>
                <w:lang w:val="en-CA"/>
              </w:rPr>
            </w:pPr>
            <w:sdt>
              <w:sdtPr>
                <w:rPr>
                  <w:rFonts w:cs="Arial"/>
                </w:rPr>
                <w:id w:val="1422981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7AEC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67AEC" w:rsidRPr="00091699">
              <w:rPr>
                <w:rFonts w:cs="Arial"/>
              </w:rPr>
              <w:t xml:space="preserve"> N</w:t>
            </w:r>
            <w:r w:rsidR="00667AEC">
              <w:rPr>
                <w:rFonts w:cs="Arial"/>
              </w:rPr>
              <w:t>/A</w:t>
            </w:r>
          </w:p>
        </w:tc>
        <w:tc>
          <w:tcPr>
            <w:tcW w:w="5967" w:type="dxa"/>
          </w:tcPr>
          <w:sdt>
            <w:sdtPr>
              <w:id w:val="-730840479"/>
              <w:placeholder>
                <w:docPart w:val="75E24769D4CB7541AD918B5187825974"/>
              </w:placeholder>
              <w:showingPlcHdr/>
              <w:text/>
            </w:sdtPr>
            <w:sdtEndPr/>
            <w:sdtContent>
              <w:p w14:paraId="63C1AE21" w14:textId="77777777" w:rsidR="00667AEC" w:rsidRDefault="00667AEC" w:rsidP="00667AEC"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55CAA620" w14:textId="34AEBE4B" w:rsidR="00667AEC" w:rsidRPr="00463DD8" w:rsidRDefault="00667AEC" w:rsidP="00C63575">
            <w:pPr>
              <w:rPr>
                <w:lang w:val="en-CA"/>
              </w:rPr>
            </w:pPr>
          </w:p>
        </w:tc>
      </w:tr>
      <w:tr w:rsidR="007F033B" w:rsidRPr="00463DD8" w14:paraId="78F588DC" w14:textId="77777777" w:rsidTr="00667AEC">
        <w:trPr>
          <w:trHeight w:val="341"/>
        </w:trPr>
        <w:tc>
          <w:tcPr>
            <w:tcW w:w="2669" w:type="dxa"/>
            <w:shd w:val="clear" w:color="auto" w:fill="F2F2F2" w:themeFill="background1" w:themeFillShade="F2"/>
          </w:tcPr>
          <w:p w14:paraId="3D82AA01" w14:textId="09C59ED5" w:rsidR="007F033B" w:rsidRDefault="007F033B" w:rsidP="00C63575">
            <w:pPr>
              <w:spacing w:after="0"/>
              <w:rPr>
                <w:rFonts w:cs="Calibri"/>
                <w:lang w:val="en-CA"/>
              </w:rPr>
            </w:pPr>
            <w:r>
              <w:rPr>
                <w:rFonts w:cs="Calibri"/>
                <w:lang w:val="en-CA"/>
              </w:rPr>
              <w:t xml:space="preserve">Change or copyright, royalties or community engagement </w:t>
            </w:r>
          </w:p>
        </w:tc>
        <w:tc>
          <w:tcPr>
            <w:tcW w:w="904" w:type="dxa"/>
          </w:tcPr>
          <w:p w14:paraId="55F3F1DC" w14:textId="77777777" w:rsidR="007F033B" w:rsidRPr="00091699" w:rsidRDefault="000A547A" w:rsidP="007F033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-1192301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33B">
                  <w:rPr>
                    <w:rFonts w:ascii="MS Gothic" w:eastAsia="MS Gothic" w:hAnsi="MS Gothic" w:cs="Arial" w:hint="eastAsia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7F033B" w:rsidRPr="00091699">
              <w:rPr>
                <w:rFonts w:asciiTheme="minorHAnsi" w:hAnsiTheme="minorHAnsi" w:cs="Arial"/>
                <w:color w:val="auto"/>
                <w:sz w:val="22"/>
                <w:szCs w:val="22"/>
              </w:rPr>
              <w:t>Yes</w:t>
            </w:r>
          </w:p>
          <w:p w14:paraId="58C0ACD9" w14:textId="0A926462" w:rsidR="007F033B" w:rsidRDefault="000A547A" w:rsidP="007F033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cs="Arial"/>
                </w:rPr>
                <w:id w:val="-677658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033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7F033B" w:rsidRPr="00091699">
              <w:rPr>
                <w:rFonts w:cs="Arial"/>
              </w:rPr>
              <w:t xml:space="preserve"> N</w:t>
            </w:r>
            <w:r w:rsidR="007F033B">
              <w:rPr>
                <w:rFonts w:cs="Arial"/>
              </w:rPr>
              <w:t>/A</w:t>
            </w:r>
          </w:p>
        </w:tc>
        <w:tc>
          <w:tcPr>
            <w:tcW w:w="5967" w:type="dxa"/>
          </w:tcPr>
          <w:sdt>
            <w:sdtPr>
              <w:id w:val="-1581281553"/>
              <w:placeholder>
                <w:docPart w:val="2F284FE625F0F64984BE2167F209EABC"/>
              </w:placeholder>
              <w:showingPlcHdr/>
              <w:text/>
            </w:sdtPr>
            <w:sdtEndPr/>
            <w:sdtContent>
              <w:p w14:paraId="64CB351C" w14:textId="77777777" w:rsidR="007F033B" w:rsidRDefault="007F033B" w:rsidP="007F033B"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2B3DB6B" w14:textId="77777777" w:rsidR="007F033B" w:rsidRDefault="007F033B" w:rsidP="00667AEC"/>
        </w:tc>
      </w:tr>
      <w:tr w:rsidR="00667AEC" w:rsidRPr="00463DD8" w14:paraId="58F294F5" w14:textId="77777777" w:rsidTr="00667AEC">
        <w:trPr>
          <w:trHeight w:val="322"/>
        </w:trPr>
        <w:tc>
          <w:tcPr>
            <w:tcW w:w="2669" w:type="dxa"/>
            <w:shd w:val="clear" w:color="auto" w:fill="F2F2F2" w:themeFill="background1" w:themeFillShade="F2"/>
          </w:tcPr>
          <w:p w14:paraId="648738A5" w14:textId="0B056D4B" w:rsidR="00667AEC" w:rsidRPr="00AA3D1C" w:rsidRDefault="00667AEC" w:rsidP="00C63575">
            <w:pPr>
              <w:rPr>
                <w:rFonts w:cs="Calibri"/>
                <w:lang w:val="en-CA"/>
              </w:rPr>
            </w:pPr>
            <w:r>
              <w:rPr>
                <w:rFonts w:cs="Calibri"/>
                <w:lang w:val="en-CA"/>
              </w:rPr>
              <w:t>Other</w:t>
            </w:r>
          </w:p>
        </w:tc>
        <w:tc>
          <w:tcPr>
            <w:tcW w:w="904" w:type="dxa"/>
          </w:tcPr>
          <w:p w14:paraId="248B784F" w14:textId="77777777" w:rsidR="00667AEC" w:rsidRPr="00091699" w:rsidRDefault="000A547A" w:rsidP="00667AE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auto"/>
                <w:sz w:val="22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auto"/>
                  <w:sz w:val="22"/>
                  <w:szCs w:val="22"/>
                </w:rPr>
                <w:id w:val="1336261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7AEC">
                  <w:rPr>
                    <w:rFonts w:ascii="MS Gothic" w:eastAsia="MS Gothic" w:hAnsi="MS Gothic" w:cs="Arial" w:hint="eastAsia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667AEC" w:rsidRPr="00091699">
              <w:rPr>
                <w:rFonts w:asciiTheme="minorHAnsi" w:hAnsiTheme="minorHAnsi" w:cs="Arial"/>
                <w:color w:val="auto"/>
                <w:sz w:val="22"/>
                <w:szCs w:val="22"/>
              </w:rPr>
              <w:t>Yes</w:t>
            </w:r>
          </w:p>
          <w:p w14:paraId="329502DC" w14:textId="0147DDF1" w:rsidR="00667AEC" w:rsidRPr="00463DD8" w:rsidRDefault="000A547A" w:rsidP="00667AEC">
            <w:pPr>
              <w:rPr>
                <w:lang w:val="en-CA"/>
              </w:rPr>
            </w:pPr>
            <w:sdt>
              <w:sdtPr>
                <w:rPr>
                  <w:rFonts w:cs="Arial"/>
                </w:rPr>
                <w:id w:val="87666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7AEC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667AEC" w:rsidRPr="00091699">
              <w:rPr>
                <w:rFonts w:cs="Arial"/>
              </w:rPr>
              <w:t xml:space="preserve"> N</w:t>
            </w:r>
            <w:r w:rsidR="00667AEC">
              <w:rPr>
                <w:rFonts w:cs="Arial"/>
              </w:rPr>
              <w:t>/A</w:t>
            </w:r>
          </w:p>
        </w:tc>
        <w:tc>
          <w:tcPr>
            <w:tcW w:w="5967" w:type="dxa"/>
          </w:tcPr>
          <w:sdt>
            <w:sdtPr>
              <w:id w:val="1064921426"/>
              <w:placeholder>
                <w:docPart w:val="3174D27CEC78594B937A8E46285ECD9D"/>
              </w:placeholder>
              <w:showingPlcHdr/>
              <w:text/>
            </w:sdtPr>
            <w:sdtEndPr/>
            <w:sdtContent>
              <w:p w14:paraId="67A70D71" w14:textId="77777777" w:rsidR="00667AEC" w:rsidRDefault="00667AEC" w:rsidP="00667AEC">
                <w:r w:rsidRPr="0025026F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DC3BB3A" w14:textId="4A5DCA1B" w:rsidR="00667AEC" w:rsidRPr="00463DD8" w:rsidRDefault="00667AEC" w:rsidP="00C63575">
            <w:pPr>
              <w:rPr>
                <w:lang w:val="en-CA"/>
              </w:rPr>
            </w:pPr>
          </w:p>
        </w:tc>
      </w:tr>
    </w:tbl>
    <w:p w14:paraId="62C68A17" w14:textId="77777777" w:rsidR="006D5118" w:rsidRPr="006D5118" w:rsidRDefault="006D5118" w:rsidP="006D5118"/>
    <w:p w14:paraId="7730F61D" w14:textId="57063267" w:rsidR="006D5118" w:rsidRPr="006D5118" w:rsidRDefault="006D5118" w:rsidP="006D5118">
      <w:pPr>
        <w:rPr>
          <w:b/>
          <w:sz w:val="28"/>
        </w:rPr>
      </w:pPr>
      <w:r w:rsidRPr="006D5118">
        <w:rPr>
          <w:b/>
          <w:sz w:val="28"/>
        </w:rPr>
        <w:t>PLEASE ENSURE ALL </w:t>
      </w:r>
      <w:r w:rsidR="007F033B">
        <w:rPr>
          <w:b/>
          <w:sz w:val="28"/>
        </w:rPr>
        <w:t>NEW</w:t>
      </w:r>
      <w:r w:rsidRPr="006D5118">
        <w:rPr>
          <w:b/>
          <w:sz w:val="28"/>
        </w:rPr>
        <w:t> DOCUMENTATION IS INCLUDED WITH </w:t>
      </w:r>
      <w:r w:rsidR="007F033B">
        <w:rPr>
          <w:b/>
          <w:sz w:val="28"/>
        </w:rPr>
        <w:t>THIS ADMENDMENT FORM</w:t>
      </w:r>
      <w:r w:rsidRPr="006D5118">
        <w:rPr>
          <w:b/>
          <w:sz w:val="28"/>
        </w:rPr>
        <w:t> (QUESTIONNAIRES, CONSENT FORMS, ETC). </w:t>
      </w:r>
    </w:p>
    <w:p w14:paraId="2C5E9DDD" w14:textId="2FC623B9" w:rsidR="006D5118" w:rsidRPr="006D5118" w:rsidRDefault="006D5118" w:rsidP="006D5118">
      <w:pPr>
        <w:rPr>
          <w:sz w:val="28"/>
        </w:rPr>
      </w:pPr>
      <w:r w:rsidRPr="006D5118">
        <w:rPr>
          <w:sz w:val="28"/>
        </w:rPr>
        <w:t>THE COMPLETED </w:t>
      </w:r>
      <w:r w:rsidR="007F033B">
        <w:rPr>
          <w:sz w:val="28"/>
        </w:rPr>
        <w:t>FORMS</w:t>
      </w:r>
      <w:r w:rsidRPr="006D5118">
        <w:rPr>
          <w:sz w:val="28"/>
        </w:rPr>
        <w:t> SHOULD BE SENT ELECTRONICALLY TO: </w:t>
      </w:r>
    </w:p>
    <w:p w14:paraId="44DAED58" w14:textId="77777777" w:rsidR="006D5118" w:rsidRPr="006D5118" w:rsidRDefault="006D5118" w:rsidP="006D5118">
      <w:pPr>
        <w:rPr>
          <w:b/>
          <w:sz w:val="28"/>
        </w:rPr>
      </w:pPr>
      <w:r w:rsidRPr="006D5118">
        <w:rPr>
          <w:b/>
          <w:sz w:val="28"/>
        </w:rPr>
        <w:t>MEW@CBU.CA</w:t>
      </w:r>
    </w:p>
    <w:sectPr w:rsidR="006D5118" w:rsidRPr="006D511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89FCDE" w14:textId="77777777" w:rsidR="000A547A" w:rsidRDefault="000A547A" w:rsidP="00EB4CBB">
      <w:pPr>
        <w:spacing w:after="0" w:line="240" w:lineRule="auto"/>
      </w:pPr>
      <w:r>
        <w:separator/>
      </w:r>
    </w:p>
  </w:endnote>
  <w:endnote w:type="continuationSeparator" w:id="0">
    <w:p w14:paraId="406169FB" w14:textId="77777777" w:rsidR="000A547A" w:rsidRDefault="000A547A" w:rsidP="00EB4C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15D155" w14:textId="77777777" w:rsidR="00EB4CBB" w:rsidRDefault="00EB4C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6E03CA" w14:textId="77777777" w:rsidR="00EB4CBB" w:rsidRDefault="00EB4CB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2C4C56" w14:textId="77777777" w:rsidR="00EB4CBB" w:rsidRDefault="00EB4C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5647C4" w14:textId="77777777" w:rsidR="000A547A" w:rsidRDefault="000A547A" w:rsidP="00EB4CBB">
      <w:pPr>
        <w:spacing w:after="0" w:line="240" w:lineRule="auto"/>
      </w:pPr>
      <w:r>
        <w:separator/>
      </w:r>
    </w:p>
  </w:footnote>
  <w:footnote w:type="continuationSeparator" w:id="0">
    <w:p w14:paraId="2768B2A7" w14:textId="77777777" w:rsidR="000A547A" w:rsidRDefault="000A547A" w:rsidP="00EB4C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DFDBDD" w14:textId="77777777" w:rsidR="00EB4CBB" w:rsidRDefault="00EB4C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B60068" w14:textId="042B73E7" w:rsidR="00EB4CBB" w:rsidRDefault="00EB4C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E78137" w14:textId="77777777" w:rsidR="00EB4CBB" w:rsidRDefault="00EB4C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EC04B9"/>
    <w:multiLevelType w:val="multilevel"/>
    <w:tmpl w:val="B5BEEC68"/>
    <w:lvl w:ilvl="0">
      <w:start w:val="1"/>
      <w:numFmt w:val="decimal"/>
      <w:lvlText w:val="%1."/>
      <w:lvlJc w:val="left"/>
      <w:pPr>
        <w:ind w:left="360" w:hanging="360"/>
      </w:pPr>
      <w:rPr>
        <w:b/>
        <w:sz w:val="28"/>
      </w:rPr>
    </w:lvl>
    <w:lvl w:ilvl="1">
      <w:start w:val="4"/>
      <w:numFmt w:val="decimal"/>
      <w:isLgl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jAwNLMwMza0MDNV0lEKTi0uzszPAykwrQUA5OqJECwAAAA="/>
  </w:docVars>
  <w:rsids>
    <w:rsidRoot w:val="0050454E"/>
    <w:rsid w:val="00082AA1"/>
    <w:rsid w:val="00083999"/>
    <w:rsid w:val="00091699"/>
    <w:rsid w:val="000A547A"/>
    <w:rsid w:val="00146718"/>
    <w:rsid w:val="001B2E57"/>
    <w:rsid w:val="002B4EAD"/>
    <w:rsid w:val="002C4922"/>
    <w:rsid w:val="003E2880"/>
    <w:rsid w:val="00422EED"/>
    <w:rsid w:val="00446A58"/>
    <w:rsid w:val="00502A06"/>
    <w:rsid w:val="0050454E"/>
    <w:rsid w:val="00567EC7"/>
    <w:rsid w:val="0059298E"/>
    <w:rsid w:val="005A3AF1"/>
    <w:rsid w:val="005F30FD"/>
    <w:rsid w:val="00601420"/>
    <w:rsid w:val="0066002B"/>
    <w:rsid w:val="00667AEC"/>
    <w:rsid w:val="006728A8"/>
    <w:rsid w:val="006D5118"/>
    <w:rsid w:val="00713EDD"/>
    <w:rsid w:val="00731AB9"/>
    <w:rsid w:val="00795B58"/>
    <w:rsid w:val="007D215F"/>
    <w:rsid w:val="007F033B"/>
    <w:rsid w:val="00845FE6"/>
    <w:rsid w:val="008A1792"/>
    <w:rsid w:val="008E0CAA"/>
    <w:rsid w:val="008F3E8C"/>
    <w:rsid w:val="009311B5"/>
    <w:rsid w:val="00A64E4E"/>
    <w:rsid w:val="00AD43C8"/>
    <w:rsid w:val="00B75DB4"/>
    <w:rsid w:val="00B828C5"/>
    <w:rsid w:val="00C412DC"/>
    <w:rsid w:val="00C536ED"/>
    <w:rsid w:val="00CD52D2"/>
    <w:rsid w:val="00D32E42"/>
    <w:rsid w:val="00D46AC9"/>
    <w:rsid w:val="00D638C2"/>
    <w:rsid w:val="00D72AA3"/>
    <w:rsid w:val="00DA28BE"/>
    <w:rsid w:val="00DD457F"/>
    <w:rsid w:val="00E40B40"/>
    <w:rsid w:val="00E74DAA"/>
    <w:rsid w:val="00EB4CBB"/>
    <w:rsid w:val="00EC0C7C"/>
    <w:rsid w:val="00F04A21"/>
    <w:rsid w:val="00F8384D"/>
    <w:rsid w:val="00F838A8"/>
    <w:rsid w:val="00FA6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24D073"/>
  <w15:chartTrackingRefBased/>
  <w15:docId w15:val="{8C329825-27BA-4144-9BB9-30E503041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0454E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45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454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table" w:styleId="TableGrid">
    <w:name w:val="Table Grid"/>
    <w:basedOn w:val="TableNormal"/>
    <w:uiPriority w:val="59"/>
    <w:rsid w:val="0050454E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link w:val="NormalWebChar"/>
    <w:uiPriority w:val="99"/>
    <w:rsid w:val="0050454E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color w:val="000066"/>
      <w:sz w:val="16"/>
      <w:szCs w:val="16"/>
      <w:lang w:val="en-CA" w:eastAsia="en-CA"/>
    </w:rPr>
  </w:style>
  <w:style w:type="character" w:styleId="PlaceholderText">
    <w:name w:val="Placeholder Text"/>
    <w:uiPriority w:val="99"/>
    <w:semiHidden/>
    <w:rsid w:val="0050454E"/>
    <w:rPr>
      <w:color w:val="808080"/>
    </w:rPr>
  </w:style>
  <w:style w:type="paragraph" w:styleId="BodyText">
    <w:name w:val="Body Text"/>
    <w:basedOn w:val="Normal"/>
    <w:link w:val="BodyTextChar"/>
    <w:rsid w:val="0050454E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50454E"/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E74DA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46A58"/>
    <w:pPr>
      <w:ind w:left="720"/>
      <w:contextualSpacing/>
    </w:pPr>
  </w:style>
  <w:style w:type="character" w:customStyle="1" w:styleId="Style1">
    <w:name w:val="Style1"/>
    <w:basedOn w:val="DefaultParagraphFont"/>
    <w:uiPriority w:val="1"/>
    <w:rsid w:val="00091699"/>
    <w:rPr>
      <w:rFonts w:asciiTheme="minorHAnsi" w:hAnsiTheme="minorHAnsi"/>
      <w:sz w:val="22"/>
    </w:rPr>
  </w:style>
  <w:style w:type="character" w:customStyle="1" w:styleId="Style2">
    <w:name w:val="Style2"/>
    <w:basedOn w:val="DefaultParagraphFont"/>
    <w:uiPriority w:val="1"/>
    <w:rsid w:val="00091699"/>
    <w:rPr>
      <w:rFonts w:asciiTheme="minorHAnsi" w:hAnsiTheme="minorHAnsi"/>
      <w:sz w:val="22"/>
    </w:rPr>
  </w:style>
  <w:style w:type="paragraph" w:customStyle="1" w:styleId="Style3">
    <w:name w:val="Style3"/>
    <w:basedOn w:val="NormalWeb"/>
    <w:link w:val="Style3Char"/>
    <w:rsid w:val="00091699"/>
  </w:style>
  <w:style w:type="character" w:customStyle="1" w:styleId="NormalWebChar">
    <w:name w:val="Normal (Web) Char"/>
    <w:basedOn w:val="DefaultParagraphFont"/>
    <w:link w:val="NormalWeb"/>
    <w:uiPriority w:val="99"/>
    <w:rsid w:val="00091699"/>
    <w:rPr>
      <w:rFonts w:ascii="Verdana" w:eastAsia="Times New Roman" w:hAnsi="Verdana" w:cs="Times New Roman"/>
      <w:color w:val="000066"/>
      <w:sz w:val="16"/>
      <w:szCs w:val="16"/>
      <w:lang w:eastAsia="en-CA"/>
    </w:rPr>
  </w:style>
  <w:style w:type="character" w:customStyle="1" w:styleId="Style3Char">
    <w:name w:val="Style3 Char"/>
    <w:basedOn w:val="NormalWebChar"/>
    <w:link w:val="Style3"/>
    <w:rsid w:val="00091699"/>
    <w:rPr>
      <w:rFonts w:ascii="Verdana" w:eastAsia="Times New Roman" w:hAnsi="Verdana" w:cs="Times New Roman"/>
      <w:color w:val="000066"/>
      <w:sz w:val="16"/>
      <w:szCs w:val="16"/>
      <w:lang w:val="en-US" w:eastAsia="en-CA"/>
    </w:rPr>
  </w:style>
  <w:style w:type="paragraph" w:styleId="Header">
    <w:name w:val="header"/>
    <w:basedOn w:val="Normal"/>
    <w:link w:val="HeaderChar"/>
    <w:uiPriority w:val="99"/>
    <w:unhideWhenUsed/>
    <w:rsid w:val="00EB4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4CBB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B4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4CBB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4CBB"/>
    <w:rPr>
      <w:rFonts w:ascii="Segoe UI" w:hAnsi="Segoe UI" w:cs="Segoe UI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5A3AF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8698A17184B4192B97501976C93E1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980359-3677-4104-BFC0-C3B1A42F79D9}"/>
      </w:docPartPr>
      <w:docPartBody>
        <w:p w:rsidR="002414DB" w:rsidRDefault="00CB3E6C" w:rsidP="00CB3E6C">
          <w:pPr>
            <w:pStyle w:val="B8698A17184B4192B97501976C93E13A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615E5C7CDE5A439BCDEFDBDEE62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BE2D7D-2C9B-C74F-BA01-BB4AFFA2F1AF}"/>
      </w:docPartPr>
      <w:docPartBody>
        <w:p w:rsidR="00656355" w:rsidRDefault="0011258D" w:rsidP="0011258D">
          <w:pPr>
            <w:pStyle w:val="C5615E5C7CDE5A439BCDEFDBDEE62519"/>
          </w:pPr>
          <w:r w:rsidRPr="0025026F">
            <w:rPr>
              <w:rStyle w:val="PlaceholderText"/>
            </w:rPr>
            <w:t>Click or tap to enter a date.</w:t>
          </w:r>
        </w:p>
      </w:docPartBody>
    </w:docPart>
    <w:docPart>
      <w:docPartPr>
        <w:name w:val="BBFEEEF18E6EAD49A580F8E3F6CB6D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864A24-A5EB-8B4E-8702-01B634BDB76F}"/>
      </w:docPartPr>
      <w:docPartBody>
        <w:p w:rsidR="00656355" w:rsidRDefault="0011258D" w:rsidP="0011258D">
          <w:pPr>
            <w:pStyle w:val="BBFEEEF18E6EAD49A580F8E3F6CB6DD1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6F042B1AE16E48BCF3995532521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1BBD1-F850-4A45-AA28-939843ED773A}"/>
      </w:docPartPr>
      <w:docPartBody>
        <w:p w:rsidR="00656355" w:rsidRDefault="0011258D" w:rsidP="0011258D">
          <w:pPr>
            <w:pStyle w:val="D06F042B1AE16E48BCF3995532521095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E38010A96BFD48BE4585E0FA91F3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D39FB4-1040-8C43-9C9F-A7D14246C193}"/>
      </w:docPartPr>
      <w:docPartBody>
        <w:p w:rsidR="00656355" w:rsidRDefault="0011258D" w:rsidP="0011258D">
          <w:pPr>
            <w:pStyle w:val="56E38010A96BFD48BE4585E0FA91F317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F6C145CC44164DBD4E9F3D63D700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7A24E-3ECB-4547-A524-716A7064DD8B}"/>
      </w:docPartPr>
      <w:docPartBody>
        <w:p w:rsidR="00656355" w:rsidRDefault="0011258D" w:rsidP="0011258D">
          <w:pPr>
            <w:pStyle w:val="CEF6C145CC44164DBD4E9F3D63D7003F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E0E4F648CCAD4A93B466EA1724A8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1FC4D4-5DC9-3E4E-B1F4-D31AC11B0D8B}"/>
      </w:docPartPr>
      <w:docPartBody>
        <w:p w:rsidR="00656355" w:rsidRDefault="0011258D" w:rsidP="0011258D">
          <w:pPr>
            <w:pStyle w:val="EAE0E4F648CCAD4A93B466EA1724A859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E24769D4CB7541AD918B51878259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3679B-D36D-F447-BC86-377620AC5A1D}"/>
      </w:docPartPr>
      <w:docPartBody>
        <w:p w:rsidR="00656355" w:rsidRDefault="0011258D" w:rsidP="0011258D">
          <w:pPr>
            <w:pStyle w:val="75E24769D4CB7541AD918B5187825974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74D27CEC78594B937A8E46285ECD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1A2714-16AE-9A43-9DD0-A2C474F3A4F3}"/>
      </w:docPartPr>
      <w:docPartBody>
        <w:p w:rsidR="00656355" w:rsidRDefault="0011258D" w:rsidP="0011258D">
          <w:pPr>
            <w:pStyle w:val="3174D27CEC78594B937A8E46285ECD9D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284FE625F0F64984BE2167F209EA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F177A-D93E-0C4E-8FF8-EC314CC768A1}"/>
      </w:docPartPr>
      <w:docPartBody>
        <w:p w:rsidR="00656355" w:rsidRDefault="0011258D" w:rsidP="0011258D">
          <w:pPr>
            <w:pStyle w:val="2F284FE625F0F64984BE2167F209EABC"/>
          </w:pPr>
          <w:r w:rsidRPr="0025026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C5938"/>
    <w:rsid w:val="000C38EB"/>
    <w:rsid w:val="000F786E"/>
    <w:rsid w:val="0011258D"/>
    <w:rsid w:val="002414DB"/>
    <w:rsid w:val="002A49F5"/>
    <w:rsid w:val="002D23C9"/>
    <w:rsid w:val="003C5938"/>
    <w:rsid w:val="00421A49"/>
    <w:rsid w:val="005C20B6"/>
    <w:rsid w:val="00601265"/>
    <w:rsid w:val="00656355"/>
    <w:rsid w:val="006D0479"/>
    <w:rsid w:val="007E6D0E"/>
    <w:rsid w:val="00C519D6"/>
    <w:rsid w:val="00CA2D99"/>
    <w:rsid w:val="00CB3E6C"/>
    <w:rsid w:val="00D95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11258D"/>
    <w:rPr>
      <w:color w:val="808080"/>
    </w:rPr>
  </w:style>
  <w:style w:type="paragraph" w:customStyle="1" w:styleId="F9BC0727CAB5481BA97A7CDBDB49DB9F">
    <w:name w:val="F9BC0727CAB5481BA97A7CDBDB49DB9F"/>
    <w:rsid w:val="003C5938"/>
  </w:style>
  <w:style w:type="paragraph" w:customStyle="1" w:styleId="E1C8BB4137C642CD8C5C62CF03C979F0">
    <w:name w:val="E1C8BB4137C642CD8C5C62CF03C979F0"/>
    <w:rsid w:val="003C5938"/>
  </w:style>
  <w:style w:type="paragraph" w:customStyle="1" w:styleId="0E10D5D1685E47F68B3BAAD2D739AC0D">
    <w:name w:val="0E10D5D1685E47F68B3BAAD2D739AC0D"/>
    <w:rsid w:val="003C5938"/>
  </w:style>
  <w:style w:type="paragraph" w:customStyle="1" w:styleId="D20F1E438A2F4D1DADC0D81430C55E0B">
    <w:name w:val="D20F1E438A2F4D1DADC0D81430C55E0B"/>
    <w:rsid w:val="003C5938"/>
  </w:style>
  <w:style w:type="paragraph" w:customStyle="1" w:styleId="8D9CBE78E93F4412A0CE570ECB427626">
    <w:name w:val="8D9CBE78E93F4412A0CE570ECB427626"/>
    <w:rsid w:val="003C5938"/>
  </w:style>
  <w:style w:type="paragraph" w:customStyle="1" w:styleId="64E2C896F63A40BCA15CAE4E55E8D340">
    <w:name w:val="64E2C896F63A40BCA15CAE4E55E8D340"/>
    <w:rsid w:val="003C5938"/>
  </w:style>
  <w:style w:type="paragraph" w:customStyle="1" w:styleId="0E10D5D1685E47F68B3BAAD2D739AC0D1">
    <w:name w:val="0E10D5D1685E47F68B3BAAD2D739AC0D1"/>
    <w:rsid w:val="003C5938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color w:val="000066"/>
      <w:sz w:val="16"/>
      <w:szCs w:val="16"/>
    </w:rPr>
  </w:style>
  <w:style w:type="paragraph" w:customStyle="1" w:styleId="5E9BEA3283E145DF8BFFF7EC67516B5D">
    <w:name w:val="5E9BEA3283E145DF8BFFF7EC67516B5D"/>
    <w:rsid w:val="003C593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48EECCF729E441F2B635D5A1C8584C8D">
    <w:name w:val="48EECCF729E441F2B635D5A1C8584C8D"/>
    <w:rsid w:val="003C5938"/>
  </w:style>
  <w:style w:type="paragraph" w:customStyle="1" w:styleId="F9958556C67F4F88A60C503D1014DBEB">
    <w:name w:val="F9958556C67F4F88A60C503D1014DBEB"/>
    <w:rsid w:val="003C5938"/>
  </w:style>
  <w:style w:type="paragraph" w:customStyle="1" w:styleId="5E9BEA3283E145DF8BFFF7EC67516B5D1">
    <w:name w:val="5E9BEA3283E145DF8BFFF7EC67516B5D1"/>
    <w:rsid w:val="00C519D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48EECCF729E441F2B635D5A1C8584C8D1">
    <w:name w:val="48EECCF729E441F2B635D5A1C8584C8D1"/>
    <w:rsid w:val="00C519D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F9958556C67F4F88A60C503D1014DBEB1">
    <w:name w:val="F9958556C67F4F88A60C503D1014DBEB1"/>
    <w:rsid w:val="00C519D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2A9D131ABBAF473BBB65BF60CBABD7CA">
    <w:name w:val="2A9D131ABBAF473BBB65BF60CBABD7CA"/>
    <w:rsid w:val="00C519D6"/>
  </w:style>
  <w:style w:type="paragraph" w:customStyle="1" w:styleId="5E9BEA3283E145DF8BFFF7EC67516B5D2">
    <w:name w:val="5E9BEA3283E145DF8BFFF7EC67516B5D2"/>
    <w:rsid w:val="00C519D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48EECCF729E441F2B635D5A1C8584C8D2">
    <w:name w:val="48EECCF729E441F2B635D5A1C8584C8D2"/>
    <w:rsid w:val="00C519D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F9958556C67F4F88A60C503D1014DBEB2">
    <w:name w:val="F9958556C67F4F88A60C503D1014DBEB2"/>
    <w:rsid w:val="00C519D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077E504FC25746BEB886F1C752AE138B">
    <w:name w:val="077E504FC25746BEB886F1C752AE138B"/>
    <w:rsid w:val="00C519D6"/>
  </w:style>
  <w:style w:type="paragraph" w:customStyle="1" w:styleId="5E9BEA3283E145DF8BFFF7EC67516B5D3">
    <w:name w:val="5E9BEA3283E145DF8BFFF7EC67516B5D3"/>
    <w:rsid w:val="00C519D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48EECCF729E441F2B635D5A1C8584C8D3">
    <w:name w:val="48EECCF729E441F2B635D5A1C8584C8D3"/>
    <w:rsid w:val="00C519D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F9958556C67F4F88A60C503D1014DBEB3">
    <w:name w:val="F9958556C67F4F88A60C503D1014DBEB3"/>
    <w:rsid w:val="00C519D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5E05AB32E5294FEBAE19769884C2D714">
    <w:name w:val="5E05AB32E5294FEBAE19769884C2D714"/>
    <w:rsid w:val="00C519D6"/>
  </w:style>
  <w:style w:type="paragraph" w:customStyle="1" w:styleId="906534DB33D243DD8BAB913F07B99689">
    <w:name w:val="906534DB33D243DD8BAB913F07B99689"/>
    <w:rsid w:val="00C519D6"/>
  </w:style>
  <w:style w:type="paragraph" w:customStyle="1" w:styleId="1A951DCABC4D4AA0BC1DE3AF0EAF209A">
    <w:name w:val="1A951DCABC4D4AA0BC1DE3AF0EAF209A"/>
    <w:rsid w:val="00C519D6"/>
  </w:style>
  <w:style w:type="paragraph" w:customStyle="1" w:styleId="0C57863C66624B629ADFB657EB5700F2">
    <w:name w:val="0C57863C66624B629ADFB657EB5700F2"/>
    <w:rsid w:val="00C519D6"/>
  </w:style>
  <w:style w:type="paragraph" w:customStyle="1" w:styleId="C038B4266F384D21B3AC387A0317A510">
    <w:name w:val="C038B4266F384D21B3AC387A0317A510"/>
    <w:rsid w:val="00C519D6"/>
  </w:style>
  <w:style w:type="paragraph" w:customStyle="1" w:styleId="A0FEAEB1CFA04078901B38B479381015">
    <w:name w:val="A0FEAEB1CFA04078901B38B479381015"/>
    <w:rsid w:val="00C519D6"/>
  </w:style>
  <w:style w:type="paragraph" w:customStyle="1" w:styleId="AE72F04693CB41B49AA28467839DC0F7">
    <w:name w:val="AE72F04693CB41B49AA28467839DC0F7"/>
    <w:rsid w:val="00C519D6"/>
  </w:style>
  <w:style w:type="paragraph" w:customStyle="1" w:styleId="B8698A17184B4192B97501976C93E13A">
    <w:name w:val="B8698A17184B4192B97501976C93E13A"/>
    <w:rsid w:val="00CB3E6C"/>
    <w:rPr>
      <w:rFonts w:eastAsiaTheme="minorHAnsi"/>
      <w:lang w:val="en-US" w:eastAsia="en-US"/>
    </w:rPr>
  </w:style>
  <w:style w:type="paragraph" w:customStyle="1" w:styleId="906534DB33D243DD8BAB913F07B996891">
    <w:name w:val="906534DB33D243DD8BAB913F07B996891"/>
    <w:rsid w:val="00CB3E6C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color w:val="000066"/>
      <w:sz w:val="16"/>
      <w:szCs w:val="16"/>
    </w:rPr>
  </w:style>
  <w:style w:type="paragraph" w:customStyle="1" w:styleId="5E9BEA3283E145DF8BFFF7EC67516B5D4">
    <w:name w:val="5E9BEA3283E145DF8BFFF7EC67516B5D4"/>
    <w:rsid w:val="00CB3E6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48EECCF729E441F2B635D5A1C8584C8D4">
    <w:name w:val="48EECCF729E441F2B635D5A1C8584C8D4"/>
    <w:rsid w:val="00CB3E6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F9958556C67F4F88A60C503D1014DBEB4">
    <w:name w:val="F9958556C67F4F88A60C503D1014DBEB4"/>
    <w:rsid w:val="00CB3E6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DE50CB4202914E2FA8117AB4DB9ABD36">
    <w:name w:val="DE50CB4202914E2FA8117AB4DB9ABD36"/>
    <w:rsid w:val="00CB3E6C"/>
  </w:style>
  <w:style w:type="paragraph" w:customStyle="1" w:styleId="858DAA01F8DF4C0393A191DFA5BBFC43">
    <w:name w:val="858DAA01F8DF4C0393A191DFA5BBFC43"/>
    <w:rsid w:val="00CB3E6C"/>
  </w:style>
  <w:style w:type="paragraph" w:customStyle="1" w:styleId="2338975E94E745CC8F837B459DDCE331">
    <w:name w:val="2338975E94E745CC8F837B459DDCE331"/>
    <w:rsid w:val="00CB3E6C"/>
  </w:style>
  <w:style w:type="paragraph" w:customStyle="1" w:styleId="503D7D8441FA479C8982092EEFD61C5F">
    <w:name w:val="503D7D8441FA479C8982092EEFD61C5F"/>
    <w:rsid w:val="00CB3E6C"/>
  </w:style>
  <w:style w:type="paragraph" w:customStyle="1" w:styleId="6E9E74B397904BA9AC749E0926778FEB">
    <w:name w:val="6E9E74B397904BA9AC749E0926778FEB"/>
    <w:rsid w:val="00CB3E6C"/>
  </w:style>
  <w:style w:type="paragraph" w:customStyle="1" w:styleId="536F22D3E6344D1D8686E31473B7A18C">
    <w:name w:val="536F22D3E6344D1D8686E31473B7A18C"/>
    <w:rsid w:val="00CB3E6C"/>
  </w:style>
  <w:style w:type="paragraph" w:customStyle="1" w:styleId="3E3C9A8B5D3E4A6B8856DE91F8209BC3">
    <w:name w:val="3E3C9A8B5D3E4A6B8856DE91F8209BC3"/>
    <w:rsid w:val="00CB3E6C"/>
  </w:style>
  <w:style w:type="paragraph" w:customStyle="1" w:styleId="E59A762398D5489BA7CE0D70053ABA5D">
    <w:name w:val="E59A762398D5489BA7CE0D70053ABA5D"/>
    <w:rsid w:val="00CB3E6C"/>
  </w:style>
  <w:style w:type="paragraph" w:customStyle="1" w:styleId="243E70804B7E49B58F4F5D3A8FDC169F">
    <w:name w:val="243E70804B7E49B58F4F5D3A8FDC169F"/>
    <w:rsid w:val="00CB3E6C"/>
  </w:style>
  <w:style w:type="paragraph" w:customStyle="1" w:styleId="0DD7CA55BDF3437D9F4416638FC19543">
    <w:name w:val="0DD7CA55BDF3437D9F4416638FC19543"/>
    <w:rsid w:val="00CB3E6C"/>
  </w:style>
  <w:style w:type="paragraph" w:customStyle="1" w:styleId="F0841759F0BB48639B6C448FDA4963F2">
    <w:name w:val="F0841759F0BB48639B6C448FDA4963F2"/>
    <w:rsid w:val="00CB3E6C"/>
  </w:style>
  <w:style w:type="paragraph" w:customStyle="1" w:styleId="C933026ABE3B49B2B1DBD1B42327825B">
    <w:name w:val="C933026ABE3B49B2B1DBD1B42327825B"/>
    <w:rsid w:val="00CB3E6C"/>
  </w:style>
  <w:style w:type="paragraph" w:customStyle="1" w:styleId="8633EAB864D74E1A831112ABBB469189">
    <w:name w:val="8633EAB864D74E1A831112ABBB469189"/>
    <w:rsid w:val="00CB3E6C"/>
  </w:style>
  <w:style w:type="paragraph" w:customStyle="1" w:styleId="E907702686B14123BFB18434B252D4C1">
    <w:name w:val="E907702686B14123BFB18434B252D4C1"/>
    <w:rsid w:val="00CB3E6C"/>
  </w:style>
  <w:style w:type="paragraph" w:customStyle="1" w:styleId="F239198F51D44C3AAB75ED638A16BDAE">
    <w:name w:val="F239198F51D44C3AAB75ED638A16BDAE"/>
    <w:rsid w:val="00CB3E6C"/>
  </w:style>
  <w:style w:type="paragraph" w:customStyle="1" w:styleId="EE513DFED76F4150B3C4CA150F1DDC4F">
    <w:name w:val="EE513DFED76F4150B3C4CA150F1DDC4F"/>
    <w:rsid w:val="00CB3E6C"/>
  </w:style>
  <w:style w:type="paragraph" w:customStyle="1" w:styleId="5A3F8860289A4F7E85A33911D7338664">
    <w:name w:val="5A3F8860289A4F7E85A33911D7338664"/>
    <w:rsid w:val="00CB3E6C"/>
  </w:style>
  <w:style w:type="paragraph" w:customStyle="1" w:styleId="EC2EB9F2D66A405487BC095648275823">
    <w:name w:val="EC2EB9F2D66A405487BC095648275823"/>
    <w:rsid w:val="00CB3E6C"/>
  </w:style>
  <w:style w:type="paragraph" w:customStyle="1" w:styleId="81C6470FF5EC41688763316E3F0D0094">
    <w:name w:val="81C6470FF5EC41688763316E3F0D0094"/>
    <w:rsid w:val="002414DB"/>
  </w:style>
  <w:style w:type="paragraph" w:customStyle="1" w:styleId="43AC99CC1E144A779BABE4BB005C1352">
    <w:name w:val="43AC99CC1E144A779BABE4BB005C1352"/>
    <w:rsid w:val="002414DB"/>
  </w:style>
  <w:style w:type="paragraph" w:customStyle="1" w:styleId="89A6FC6700DC4CFAADE5EFAFB326E992">
    <w:name w:val="89A6FC6700DC4CFAADE5EFAFB326E992"/>
    <w:rsid w:val="002414DB"/>
  </w:style>
  <w:style w:type="paragraph" w:customStyle="1" w:styleId="61077DD7186942728FC5C2AC0A44F041">
    <w:name w:val="61077DD7186942728FC5C2AC0A44F041"/>
    <w:rsid w:val="002414DB"/>
  </w:style>
  <w:style w:type="paragraph" w:customStyle="1" w:styleId="869C79BD9ADD4DB1AB0415C8F5D188FB">
    <w:name w:val="869C79BD9ADD4DB1AB0415C8F5D188FB"/>
    <w:rsid w:val="002414DB"/>
  </w:style>
  <w:style w:type="paragraph" w:customStyle="1" w:styleId="32718BE9BB4D4EC4873495C4719E7C74">
    <w:name w:val="32718BE9BB4D4EC4873495C4719E7C74"/>
    <w:rsid w:val="002D23C9"/>
  </w:style>
  <w:style w:type="paragraph" w:customStyle="1" w:styleId="A8BD883DEC6F43F4B61FD152CBB41660">
    <w:name w:val="A8BD883DEC6F43F4B61FD152CBB41660"/>
    <w:rsid w:val="002D23C9"/>
  </w:style>
  <w:style w:type="paragraph" w:customStyle="1" w:styleId="34AD84AA1AF848C88AF000FC6D5198DC">
    <w:name w:val="34AD84AA1AF848C88AF000FC6D5198DC"/>
    <w:rsid w:val="002D23C9"/>
  </w:style>
  <w:style w:type="paragraph" w:customStyle="1" w:styleId="9710936AB6F3479A9B64B0BEBF8B2E42">
    <w:name w:val="9710936AB6F3479A9B64B0BEBF8B2E42"/>
    <w:rsid w:val="002D23C9"/>
  </w:style>
  <w:style w:type="paragraph" w:customStyle="1" w:styleId="1C4DACF5F7CA49398A64F3033E5F32FF">
    <w:name w:val="1C4DACF5F7CA49398A64F3033E5F32FF"/>
    <w:rsid w:val="002D23C9"/>
  </w:style>
  <w:style w:type="paragraph" w:customStyle="1" w:styleId="C8D27F54968A4F53AAFF3C802EE9498F">
    <w:name w:val="C8D27F54968A4F53AAFF3C802EE9498F"/>
    <w:rsid w:val="002D23C9"/>
  </w:style>
  <w:style w:type="paragraph" w:customStyle="1" w:styleId="8C12E45AF91644E4B8C45645C47BE5EB">
    <w:name w:val="8C12E45AF91644E4B8C45645C47BE5EB"/>
    <w:rsid w:val="002D23C9"/>
  </w:style>
  <w:style w:type="paragraph" w:customStyle="1" w:styleId="ED46F56B3729463DB21E58562C53C75C">
    <w:name w:val="ED46F56B3729463DB21E58562C53C75C"/>
    <w:rsid w:val="002D23C9"/>
  </w:style>
  <w:style w:type="paragraph" w:customStyle="1" w:styleId="7535B746F39442A4A58BE91C919916A1">
    <w:name w:val="7535B746F39442A4A58BE91C919916A1"/>
    <w:rsid w:val="002D23C9"/>
  </w:style>
  <w:style w:type="paragraph" w:customStyle="1" w:styleId="7839C47AD8604D5EAB72AABFC4F2BB9B">
    <w:name w:val="7839C47AD8604D5EAB72AABFC4F2BB9B"/>
    <w:rsid w:val="002D23C9"/>
  </w:style>
  <w:style w:type="paragraph" w:customStyle="1" w:styleId="775D19A16B17423C822EBA15316358B1">
    <w:name w:val="775D19A16B17423C822EBA15316358B1"/>
    <w:rsid w:val="002D23C9"/>
  </w:style>
  <w:style w:type="paragraph" w:customStyle="1" w:styleId="5D1D2ADD1ED548F29F33FFE2C542157F">
    <w:name w:val="5D1D2ADD1ED548F29F33FFE2C542157F"/>
    <w:rsid w:val="002D23C9"/>
  </w:style>
  <w:style w:type="paragraph" w:customStyle="1" w:styleId="A012B5967394455383FF470FBEA35469">
    <w:name w:val="A012B5967394455383FF470FBEA35469"/>
    <w:rsid w:val="002D23C9"/>
  </w:style>
  <w:style w:type="paragraph" w:customStyle="1" w:styleId="F1E7084A31A04D7F99E500FD174386FD">
    <w:name w:val="F1E7084A31A04D7F99E500FD174386FD"/>
    <w:rsid w:val="002D23C9"/>
  </w:style>
  <w:style w:type="paragraph" w:customStyle="1" w:styleId="7616E0AE0AA9435D91DA1DC8A22A6D59">
    <w:name w:val="7616E0AE0AA9435D91DA1DC8A22A6D59"/>
    <w:rsid w:val="002D23C9"/>
  </w:style>
  <w:style w:type="paragraph" w:customStyle="1" w:styleId="260AE9E2149B4726AB01F02225C41A61">
    <w:name w:val="260AE9E2149B4726AB01F02225C41A61"/>
    <w:rsid w:val="002D23C9"/>
  </w:style>
  <w:style w:type="paragraph" w:customStyle="1" w:styleId="04D1CBD1900B4B5FB09FFF3274D7CFF4">
    <w:name w:val="04D1CBD1900B4B5FB09FFF3274D7CFF4"/>
    <w:rsid w:val="002D23C9"/>
  </w:style>
  <w:style w:type="paragraph" w:customStyle="1" w:styleId="0F2A42636DED47499566EC81C35E6C8D">
    <w:name w:val="0F2A42636DED47499566EC81C35E6C8D"/>
    <w:rsid w:val="002D23C9"/>
  </w:style>
  <w:style w:type="paragraph" w:customStyle="1" w:styleId="58F6C6D4FCB647C5BC02A895FA1787EA">
    <w:name w:val="58F6C6D4FCB647C5BC02A895FA1787EA"/>
    <w:rsid w:val="002D23C9"/>
  </w:style>
  <w:style w:type="paragraph" w:customStyle="1" w:styleId="D4C2E4846B954E25855D2A98AEC7AA28">
    <w:name w:val="D4C2E4846B954E25855D2A98AEC7AA28"/>
    <w:rsid w:val="002D23C9"/>
  </w:style>
  <w:style w:type="paragraph" w:customStyle="1" w:styleId="D2AE30FD385944B6B671135C1B0B8DE8">
    <w:name w:val="D2AE30FD385944B6B671135C1B0B8DE8"/>
    <w:rsid w:val="002D23C9"/>
  </w:style>
  <w:style w:type="paragraph" w:customStyle="1" w:styleId="6800F6AEFC884E16A616FBEA67F2DC3F">
    <w:name w:val="6800F6AEFC884E16A616FBEA67F2DC3F"/>
    <w:rsid w:val="002D23C9"/>
  </w:style>
  <w:style w:type="paragraph" w:customStyle="1" w:styleId="2C74889FC9E84A8AAB00B8CB0B31C494">
    <w:name w:val="2C74889FC9E84A8AAB00B8CB0B31C494"/>
    <w:rsid w:val="002D23C9"/>
  </w:style>
  <w:style w:type="paragraph" w:customStyle="1" w:styleId="A00B76873085438D8D88505D1EEC5F17">
    <w:name w:val="A00B76873085438D8D88505D1EEC5F17"/>
    <w:rsid w:val="002D23C9"/>
  </w:style>
  <w:style w:type="paragraph" w:customStyle="1" w:styleId="522BF3D86C0A49F0A4124EAB8CB97E5D">
    <w:name w:val="522BF3D86C0A49F0A4124EAB8CB97E5D"/>
    <w:rsid w:val="002D23C9"/>
  </w:style>
  <w:style w:type="paragraph" w:customStyle="1" w:styleId="173BBEDE182D4AB19850BE2C0B7E9F48">
    <w:name w:val="173BBEDE182D4AB19850BE2C0B7E9F48"/>
    <w:rsid w:val="002D23C9"/>
  </w:style>
  <w:style w:type="paragraph" w:customStyle="1" w:styleId="8D412A0B220E43968E1E2E73FC21C09D">
    <w:name w:val="8D412A0B220E43968E1E2E73FC21C09D"/>
    <w:rsid w:val="002D23C9"/>
  </w:style>
  <w:style w:type="paragraph" w:customStyle="1" w:styleId="29926DB6FA084016808670E903E142CB">
    <w:name w:val="29926DB6FA084016808670E903E142CB"/>
    <w:rsid w:val="002D23C9"/>
  </w:style>
  <w:style w:type="paragraph" w:customStyle="1" w:styleId="29F64C6DF2FD4759A4D198F2A308550A">
    <w:name w:val="29F64C6DF2FD4759A4D198F2A308550A"/>
    <w:rsid w:val="002D23C9"/>
  </w:style>
  <w:style w:type="paragraph" w:customStyle="1" w:styleId="37B57E66391E4135AF7FEA35CAD92343">
    <w:name w:val="37B57E66391E4135AF7FEA35CAD92343"/>
    <w:rsid w:val="002D23C9"/>
  </w:style>
  <w:style w:type="paragraph" w:customStyle="1" w:styleId="5461631A20154B8383B19DBCE022F648">
    <w:name w:val="5461631A20154B8383B19DBCE022F648"/>
    <w:rsid w:val="002D23C9"/>
  </w:style>
  <w:style w:type="paragraph" w:customStyle="1" w:styleId="3FBB6A9DBD494D1E895D142A5ADA8A95">
    <w:name w:val="3FBB6A9DBD494D1E895D142A5ADA8A95"/>
    <w:rsid w:val="002D23C9"/>
  </w:style>
  <w:style w:type="paragraph" w:customStyle="1" w:styleId="828059FE01AA45D98D517B12A6DD8E98">
    <w:name w:val="828059FE01AA45D98D517B12A6DD8E98"/>
    <w:rsid w:val="002D23C9"/>
  </w:style>
  <w:style w:type="paragraph" w:customStyle="1" w:styleId="B972786AF3B44ECD88FD706A53A409AD">
    <w:name w:val="B972786AF3B44ECD88FD706A53A409AD"/>
    <w:rsid w:val="002D23C9"/>
  </w:style>
  <w:style w:type="paragraph" w:customStyle="1" w:styleId="3C4C91A543814FB6AAB0D8F99C641204">
    <w:name w:val="3C4C91A543814FB6AAB0D8F99C641204"/>
    <w:rsid w:val="002D23C9"/>
  </w:style>
  <w:style w:type="paragraph" w:customStyle="1" w:styleId="9B03A28D917C42978E341F8CE58502A2">
    <w:name w:val="9B03A28D917C42978E341F8CE58502A2"/>
    <w:rsid w:val="002D23C9"/>
  </w:style>
  <w:style w:type="paragraph" w:customStyle="1" w:styleId="43B6E9E9961246FCA7E08C0EA86CE62A">
    <w:name w:val="43B6E9E9961246FCA7E08C0EA86CE62A"/>
    <w:rsid w:val="002D23C9"/>
  </w:style>
  <w:style w:type="paragraph" w:customStyle="1" w:styleId="6776EB4A06924869941249BA935EDDE0">
    <w:name w:val="6776EB4A06924869941249BA935EDDE0"/>
    <w:rsid w:val="002D23C9"/>
  </w:style>
  <w:style w:type="paragraph" w:customStyle="1" w:styleId="954F3C6587FE4319B6FE1A6C50495142">
    <w:name w:val="954F3C6587FE4319B6FE1A6C50495142"/>
    <w:rsid w:val="002D23C9"/>
  </w:style>
  <w:style w:type="paragraph" w:customStyle="1" w:styleId="1D1DF34A5F2F4DCB9A4A960FB8D816E0">
    <w:name w:val="1D1DF34A5F2F4DCB9A4A960FB8D816E0"/>
    <w:rsid w:val="002D23C9"/>
  </w:style>
  <w:style w:type="paragraph" w:customStyle="1" w:styleId="D9C1080D1FA3B946AF96E39C10719682">
    <w:name w:val="D9C1080D1FA3B946AF96E39C10719682"/>
    <w:rsid w:val="0011258D"/>
    <w:pPr>
      <w:spacing w:after="0" w:line="240" w:lineRule="auto"/>
    </w:pPr>
    <w:rPr>
      <w:sz w:val="24"/>
      <w:szCs w:val="24"/>
      <w:lang w:eastAsia="en-US"/>
    </w:rPr>
  </w:style>
  <w:style w:type="paragraph" w:customStyle="1" w:styleId="5E0C316D2AF1EF44BEF96611AD8DBF3A">
    <w:name w:val="5E0C316D2AF1EF44BEF96611AD8DBF3A"/>
    <w:rsid w:val="0011258D"/>
    <w:pPr>
      <w:spacing w:after="0" w:line="240" w:lineRule="auto"/>
    </w:pPr>
    <w:rPr>
      <w:sz w:val="24"/>
      <w:szCs w:val="24"/>
      <w:lang w:eastAsia="en-US"/>
    </w:rPr>
  </w:style>
  <w:style w:type="paragraph" w:customStyle="1" w:styleId="C5615E5C7CDE5A439BCDEFDBDEE62519">
    <w:name w:val="C5615E5C7CDE5A439BCDEFDBDEE62519"/>
    <w:rsid w:val="0011258D"/>
    <w:pPr>
      <w:spacing w:after="0" w:line="240" w:lineRule="auto"/>
    </w:pPr>
    <w:rPr>
      <w:sz w:val="24"/>
      <w:szCs w:val="24"/>
      <w:lang w:eastAsia="en-US"/>
    </w:rPr>
  </w:style>
  <w:style w:type="paragraph" w:customStyle="1" w:styleId="91F7C26EA392454DA647A58F91D8176A">
    <w:name w:val="91F7C26EA392454DA647A58F91D8176A"/>
    <w:rsid w:val="0011258D"/>
    <w:pPr>
      <w:spacing w:after="0" w:line="240" w:lineRule="auto"/>
    </w:pPr>
    <w:rPr>
      <w:sz w:val="24"/>
      <w:szCs w:val="24"/>
      <w:lang w:eastAsia="en-US"/>
    </w:rPr>
  </w:style>
  <w:style w:type="paragraph" w:customStyle="1" w:styleId="BBFEEEF18E6EAD49A580F8E3F6CB6DD1">
    <w:name w:val="BBFEEEF18E6EAD49A580F8E3F6CB6DD1"/>
    <w:rsid w:val="0011258D"/>
    <w:pPr>
      <w:spacing w:after="0" w:line="240" w:lineRule="auto"/>
    </w:pPr>
    <w:rPr>
      <w:sz w:val="24"/>
      <w:szCs w:val="24"/>
      <w:lang w:eastAsia="en-US"/>
    </w:rPr>
  </w:style>
  <w:style w:type="paragraph" w:customStyle="1" w:styleId="D06F042B1AE16E48BCF3995532521095">
    <w:name w:val="D06F042B1AE16E48BCF3995532521095"/>
    <w:rsid w:val="0011258D"/>
    <w:pPr>
      <w:spacing w:after="0" w:line="240" w:lineRule="auto"/>
    </w:pPr>
    <w:rPr>
      <w:sz w:val="24"/>
      <w:szCs w:val="24"/>
      <w:lang w:eastAsia="en-US"/>
    </w:rPr>
  </w:style>
  <w:style w:type="paragraph" w:customStyle="1" w:styleId="56E38010A96BFD48BE4585E0FA91F317">
    <w:name w:val="56E38010A96BFD48BE4585E0FA91F317"/>
    <w:rsid w:val="0011258D"/>
    <w:pPr>
      <w:spacing w:after="0" w:line="240" w:lineRule="auto"/>
    </w:pPr>
    <w:rPr>
      <w:sz w:val="24"/>
      <w:szCs w:val="24"/>
      <w:lang w:eastAsia="en-US"/>
    </w:rPr>
  </w:style>
  <w:style w:type="paragraph" w:customStyle="1" w:styleId="CEF6C145CC44164DBD4E9F3D63D7003F">
    <w:name w:val="CEF6C145CC44164DBD4E9F3D63D7003F"/>
    <w:rsid w:val="0011258D"/>
    <w:pPr>
      <w:spacing w:after="0" w:line="240" w:lineRule="auto"/>
    </w:pPr>
    <w:rPr>
      <w:sz w:val="24"/>
      <w:szCs w:val="24"/>
      <w:lang w:eastAsia="en-US"/>
    </w:rPr>
  </w:style>
  <w:style w:type="paragraph" w:customStyle="1" w:styleId="EAE0E4F648CCAD4A93B466EA1724A859">
    <w:name w:val="EAE0E4F648CCAD4A93B466EA1724A859"/>
    <w:rsid w:val="0011258D"/>
    <w:pPr>
      <w:spacing w:after="0" w:line="240" w:lineRule="auto"/>
    </w:pPr>
    <w:rPr>
      <w:sz w:val="24"/>
      <w:szCs w:val="24"/>
      <w:lang w:eastAsia="en-US"/>
    </w:rPr>
  </w:style>
  <w:style w:type="paragraph" w:customStyle="1" w:styleId="75E24769D4CB7541AD918B5187825974">
    <w:name w:val="75E24769D4CB7541AD918B5187825974"/>
    <w:rsid w:val="0011258D"/>
    <w:pPr>
      <w:spacing w:after="0" w:line="240" w:lineRule="auto"/>
    </w:pPr>
    <w:rPr>
      <w:sz w:val="24"/>
      <w:szCs w:val="24"/>
      <w:lang w:eastAsia="en-US"/>
    </w:rPr>
  </w:style>
  <w:style w:type="paragraph" w:customStyle="1" w:styleId="3174D27CEC78594B937A8E46285ECD9D">
    <w:name w:val="3174D27CEC78594B937A8E46285ECD9D"/>
    <w:rsid w:val="0011258D"/>
    <w:pPr>
      <w:spacing w:after="0" w:line="240" w:lineRule="auto"/>
    </w:pPr>
    <w:rPr>
      <w:sz w:val="24"/>
      <w:szCs w:val="24"/>
      <w:lang w:eastAsia="en-US"/>
    </w:rPr>
  </w:style>
  <w:style w:type="paragraph" w:customStyle="1" w:styleId="77A39AFA086A59409F87396BD49CC2DA">
    <w:name w:val="77A39AFA086A59409F87396BD49CC2DA"/>
    <w:rsid w:val="0011258D"/>
    <w:pPr>
      <w:spacing w:after="0" w:line="240" w:lineRule="auto"/>
    </w:pPr>
    <w:rPr>
      <w:sz w:val="24"/>
      <w:szCs w:val="24"/>
      <w:lang w:eastAsia="en-US"/>
    </w:rPr>
  </w:style>
  <w:style w:type="paragraph" w:customStyle="1" w:styleId="EE9BBC8B275CB342A5BF68F440CCF800">
    <w:name w:val="EE9BBC8B275CB342A5BF68F440CCF800"/>
    <w:rsid w:val="0011258D"/>
    <w:pPr>
      <w:spacing w:after="0" w:line="240" w:lineRule="auto"/>
    </w:pPr>
    <w:rPr>
      <w:sz w:val="24"/>
      <w:szCs w:val="24"/>
      <w:lang w:eastAsia="en-US"/>
    </w:rPr>
  </w:style>
  <w:style w:type="paragraph" w:customStyle="1" w:styleId="568A7542D232C74CA9A09772D08506B0">
    <w:name w:val="568A7542D232C74CA9A09772D08506B0"/>
    <w:rsid w:val="0011258D"/>
    <w:pPr>
      <w:spacing w:after="0" w:line="240" w:lineRule="auto"/>
    </w:pPr>
    <w:rPr>
      <w:sz w:val="24"/>
      <w:szCs w:val="24"/>
      <w:lang w:eastAsia="en-US"/>
    </w:rPr>
  </w:style>
  <w:style w:type="paragraph" w:customStyle="1" w:styleId="7D71A47E6C85BA41B511CE679AE70162">
    <w:name w:val="7D71A47E6C85BA41B511CE679AE70162"/>
    <w:rsid w:val="0011258D"/>
    <w:pPr>
      <w:spacing w:after="0" w:line="240" w:lineRule="auto"/>
    </w:pPr>
    <w:rPr>
      <w:sz w:val="24"/>
      <w:szCs w:val="24"/>
      <w:lang w:eastAsia="en-US"/>
    </w:rPr>
  </w:style>
  <w:style w:type="paragraph" w:customStyle="1" w:styleId="596B4D78FA5DE2449428F656AC3E1AFE">
    <w:name w:val="596B4D78FA5DE2449428F656AC3E1AFE"/>
    <w:rsid w:val="0011258D"/>
    <w:pPr>
      <w:spacing w:after="0" w:line="240" w:lineRule="auto"/>
    </w:pPr>
    <w:rPr>
      <w:sz w:val="24"/>
      <w:szCs w:val="24"/>
      <w:lang w:eastAsia="en-US"/>
    </w:rPr>
  </w:style>
  <w:style w:type="paragraph" w:customStyle="1" w:styleId="9ADDECA574E6D54AB88D89D9E2382ADE">
    <w:name w:val="9ADDECA574E6D54AB88D89D9E2382ADE"/>
    <w:rsid w:val="0011258D"/>
    <w:pPr>
      <w:spacing w:after="0" w:line="240" w:lineRule="auto"/>
    </w:pPr>
    <w:rPr>
      <w:sz w:val="24"/>
      <w:szCs w:val="24"/>
      <w:lang w:eastAsia="en-US"/>
    </w:rPr>
  </w:style>
  <w:style w:type="paragraph" w:customStyle="1" w:styleId="E8656C4359ABD64A84203C1E94C35FAD">
    <w:name w:val="E8656C4359ABD64A84203C1E94C35FAD"/>
    <w:rsid w:val="0011258D"/>
    <w:pPr>
      <w:spacing w:after="0" w:line="240" w:lineRule="auto"/>
    </w:pPr>
    <w:rPr>
      <w:sz w:val="24"/>
      <w:szCs w:val="24"/>
      <w:lang w:eastAsia="en-US"/>
    </w:rPr>
  </w:style>
  <w:style w:type="paragraph" w:customStyle="1" w:styleId="99016BEB30F8B44DA0AEA60D57E56302">
    <w:name w:val="99016BEB30F8B44DA0AEA60D57E56302"/>
    <w:rsid w:val="0011258D"/>
    <w:pPr>
      <w:spacing w:after="0" w:line="240" w:lineRule="auto"/>
    </w:pPr>
    <w:rPr>
      <w:sz w:val="24"/>
      <w:szCs w:val="24"/>
      <w:lang w:eastAsia="en-US"/>
    </w:rPr>
  </w:style>
  <w:style w:type="paragraph" w:customStyle="1" w:styleId="E510A083D43D5A45848D921314AE085C">
    <w:name w:val="E510A083D43D5A45848D921314AE085C"/>
    <w:rsid w:val="0011258D"/>
    <w:pPr>
      <w:spacing w:after="0" w:line="240" w:lineRule="auto"/>
    </w:pPr>
    <w:rPr>
      <w:sz w:val="24"/>
      <w:szCs w:val="24"/>
      <w:lang w:eastAsia="en-US"/>
    </w:rPr>
  </w:style>
  <w:style w:type="paragraph" w:customStyle="1" w:styleId="2F284FE625F0F64984BE2167F209EABC">
    <w:name w:val="2F284FE625F0F64984BE2167F209EABC"/>
    <w:rsid w:val="0011258D"/>
    <w:pPr>
      <w:spacing w:after="0" w:line="240" w:lineRule="auto"/>
    </w:pPr>
    <w:rPr>
      <w:sz w:val="24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F778A4-BB91-4805-B084-2D3F9349B2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8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MacLeod</dc:creator>
  <cp:keywords/>
  <dc:description/>
  <cp:lastModifiedBy>Ann Doucette</cp:lastModifiedBy>
  <cp:revision>2</cp:revision>
  <cp:lastPrinted>2019-07-15T12:03:00Z</cp:lastPrinted>
  <dcterms:created xsi:type="dcterms:W3CDTF">2020-04-29T17:27:00Z</dcterms:created>
  <dcterms:modified xsi:type="dcterms:W3CDTF">2020-04-29T17:27:00Z</dcterms:modified>
</cp:coreProperties>
</file>